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E4BBD" w14:textId="63D76A24" w:rsidR="00220C8C" w:rsidRPr="00C84E56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32"/>
          <w:szCs w:val="32"/>
        </w:rPr>
      </w:pPr>
      <w:r w:rsidRPr="00C84E56">
        <w:rPr>
          <w:rStyle w:val="normaltextrun"/>
          <w:rFonts w:ascii="Calibri" w:hAnsi="Calibri" w:cs="Calibri"/>
          <w:b/>
          <w:bCs/>
          <w:sz w:val="32"/>
          <w:szCs w:val="32"/>
        </w:rPr>
        <w:t xml:space="preserve">Day </w:t>
      </w:r>
      <w:r w:rsidR="008F50F4" w:rsidRPr="00C84E56">
        <w:rPr>
          <w:rStyle w:val="normaltextrun"/>
          <w:rFonts w:ascii="Calibri" w:hAnsi="Calibri" w:cs="Calibri"/>
          <w:b/>
          <w:bCs/>
          <w:sz w:val="32"/>
          <w:szCs w:val="32"/>
        </w:rPr>
        <w:t>2</w:t>
      </w:r>
      <w:r w:rsidRPr="00C84E56">
        <w:rPr>
          <w:rStyle w:val="normaltextrun"/>
          <w:rFonts w:ascii="Calibri" w:hAnsi="Calibri" w:cs="Calibri"/>
          <w:b/>
          <w:bCs/>
          <w:sz w:val="32"/>
          <w:szCs w:val="32"/>
        </w:rPr>
        <w:t xml:space="preserve"> Activit</w:t>
      </w:r>
      <w:r w:rsidR="00FD6E8A">
        <w:rPr>
          <w:rStyle w:val="normaltextrun"/>
          <w:rFonts w:ascii="Calibri" w:hAnsi="Calibri" w:cs="Calibri"/>
          <w:b/>
          <w:bCs/>
          <w:sz w:val="32"/>
          <w:szCs w:val="32"/>
        </w:rPr>
        <w:t>ies</w:t>
      </w:r>
    </w:p>
    <w:p w14:paraId="009D35CD" w14:textId="2A25B544" w:rsidR="00220C8C" w:rsidRPr="00220C8C" w:rsidRDefault="00220C8C" w:rsidP="00220C8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32"/>
          <w:szCs w:val="32"/>
        </w:rPr>
      </w:pPr>
    </w:p>
    <w:p w14:paraId="71ACC79E" w14:textId="71F1A5A1" w:rsidR="00220C8C" w:rsidRPr="00FD6E8A" w:rsidRDefault="00220C8C" w:rsidP="00220C8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i/>
          <w:iCs/>
          <w:sz w:val="28"/>
          <w:szCs w:val="28"/>
        </w:rPr>
      </w:pPr>
      <w:r w:rsidRPr="00220C8C">
        <w:rPr>
          <w:rStyle w:val="eop"/>
          <w:rFonts w:ascii="Calibri" w:hAnsi="Calibri" w:cs="Calibri"/>
          <w:b/>
          <w:bCs/>
          <w:i/>
          <w:iCs/>
          <w:sz w:val="28"/>
          <w:szCs w:val="28"/>
        </w:rPr>
        <w:t xml:space="preserve">Schedule: </w:t>
      </w:r>
      <w:r w:rsidR="00FD6E8A" w:rsidRPr="0029238A">
        <w:rPr>
          <w:rStyle w:val="eop"/>
          <w:rFonts w:ascii="Calibri" w:hAnsi="Calibri" w:cs="Calibri"/>
          <w:i/>
          <w:iCs/>
        </w:rPr>
        <w:t xml:space="preserve">professors in the room are responsible for keeping track of time and giving students a heads up when we will be ending/switching activities. </w:t>
      </w:r>
    </w:p>
    <w:p w14:paraId="635ACBB9" w14:textId="77777777" w:rsidR="00220C8C" w:rsidRPr="00220C8C" w:rsidRDefault="00220C8C" w:rsidP="00220C8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</w:p>
    <w:p w14:paraId="6DE6A0C1" w14:textId="00E88B22" w:rsidR="00220C8C" w:rsidRPr="00220C8C" w:rsidRDefault="00220C8C" w:rsidP="00220C8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 w:rsidRPr="00220C8C">
        <w:rPr>
          <w:rStyle w:val="eop"/>
          <w:rFonts w:ascii="Calibri" w:hAnsi="Calibri" w:cs="Calibri"/>
          <w:sz w:val="28"/>
          <w:szCs w:val="28"/>
        </w:rPr>
        <w:t>1</w:t>
      </w:r>
      <w:r w:rsidR="00457C5F">
        <w:rPr>
          <w:rStyle w:val="eop"/>
          <w:rFonts w:ascii="Calibri" w:hAnsi="Calibri" w:cs="Calibri"/>
          <w:sz w:val="28"/>
          <w:szCs w:val="28"/>
        </w:rPr>
        <w:t xml:space="preserve">5 </w:t>
      </w:r>
      <w:r w:rsidRPr="00220C8C">
        <w:rPr>
          <w:rStyle w:val="eop"/>
          <w:rFonts w:ascii="Calibri" w:hAnsi="Calibri" w:cs="Calibri"/>
          <w:sz w:val="28"/>
          <w:szCs w:val="28"/>
        </w:rPr>
        <w:t xml:space="preserve">min – Icebreaker </w:t>
      </w:r>
      <w:r w:rsidR="00457C5F">
        <w:rPr>
          <w:rStyle w:val="eop"/>
          <w:rFonts w:ascii="Calibri" w:hAnsi="Calibri" w:cs="Calibri"/>
          <w:sz w:val="28"/>
          <w:szCs w:val="28"/>
        </w:rPr>
        <w:t xml:space="preserve">and </w:t>
      </w:r>
      <w:r w:rsidR="00860142">
        <w:rPr>
          <w:rStyle w:val="eop"/>
          <w:rFonts w:ascii="Calibri" w:hAnsi="Calibri" w:cs="Calibri"/>
          <w:sz w:val="28"/>
          <w:szCs w:val="28"/>
        </w:rPr>
        <w:t>c</w:t>
      </w:r>
      <w:r w:rsidR="00457C5F">
        <w:rPr>
          <w:rStyle w:val="eop"/>
          <w:rFonts w:ascii="Calibri" w:hAnsi="Calibri" w:cs="Calibri"/>
          <w:sz w:val="28"/>
          <w:szCs w:val="28"/>
        </w:rPr>
        <w:t xml:space="preserve">oloring </w:t>
      </w:r>
      <w:r w:rsidR="00860142">
        <w:rPr>
          <w:rStyle w:val="eop"/>
          <w:rFonts w:ascii="Calibri" w:hAnsi="Calibri" w:cs="Calibri"/>
          <w:sz w:val="28"/>
          <w:szCs w:val="28"/>
        </w:rPr>
        <w:t>p</w:t>
      </w:r>
      <w:r w:rsidR="00457C5F">
        <w:rPr>
          <w:rStyle w:val="eop"/>
          <w:rFonts w:ascii="Calibri" w:hAnsi="Calibri" w:cs="Calibri"/>
          <w:sz w:val="28"/>
          <w:szCs w:val="28"/>
        </w:rPr>
        <w:t>age</w:t>
      </w:r>
    </w:p>
    <w:p w14:paraId="43B20D97" w14:textId="4318417D" w:rsidR="00220C8C" w:rsidRPr="00220C8C" w:rsidRDefault="00220C8C" w:rsidP="00220C8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 w:rsidRPr="00220C8C">
        <w:rPr>
          <w:rStyle w:val="eop"/>
          <w:rFonts w:ascii="Calibri" w:hAnsi="Calibri" w:cs="Calibri"/>
          <w:sz w:val="28"/>
          <w:szCs w:val="28"/>
        </w:rPr>
        <w:t>1</w:t>
      </w:r>
      <w:r w:rsidR="00456F85">
        <w:rPr>
          <w:rStyle w:val="eop"/>
          <w:rFonts w:ascii="Calibri" w:hAnsi="Calibri" w:cs="Calibri"/>
          <w:sz w:val="28"/>
          <w:szCs w:val="28"/>
        </w:rPr>
        <w:t>5</w:t>
      </w:r>
      <w:r w:rsidRPr="00220C8C">
        <w:rPr>
          <w:rStyle w:val="eop"/>
          <w:rFonts w:ascii="Calibri" w:hAnsi="Calibri" w:cs="Calibri"/>
          <w:sz w:val="28"/>
          <w:szCs w:val="28"/>
        </w:rPr>
        <w:t xml:space="preserve"> min – Introduction </w:t>
      </w:r>
      <w:r w:rsidR="00860142">
        <w:rPr>
          <w:rStyle w:val="eop"/>
          <w:rFonts w:ascii="Calibri" w:hAnsi="Calibri" w:cs="Calibri"/>
          <w:sz w:val="28"/>
          <w:szCs w:val="28"/>
        </w:rPr>
        <w:t>s</w:t>
      </w:r>
      <w:r>
        <w:rPr>
          <w:rStyle w:val="eop"/>
          <w:rFonts w:ascii="Calibri" w:hAnsi="Calibri" w:cs="Calibri"/>
          <w:sz w:val="28"/>
          <w:szCs w:val="28"/>
        </w:rPr>
        <w:t xml:space="preserve">lides </w:t>
      </w:r>
      <w:r w:rsidR="00456F85">
        <w:rPr>
          <w:rStyle w:val="eop"/>
          <w:rFonts w:ascii="Calibri" w:hAnsi="Calibri" w:cs="Calibri"/>
          <w:sz w:val="28"/>
          <w:szCs w:val="28"/>
        </w:rPr>
        <w:t xml:space="preserve">and </w:t>
      </w:r>
      <w:r w:rsidR="00860142">
        <w:rPr>
          <w:rStyle w:val="eop"/>
          <w:rFonts w:ascii="Calibri" w:hAnsi="Calibri" w:cs="Calibri"/>
          <w:sz w:val="28"/>
          <w:szCs w:val="28"/>
        </w:rPr>
        <w:t>d</w:t>
      </w:r>
      <w:r w:rsidR="00456F85">
        <w:rPr>
          <w:rStyle w:val="eop"/>
          <w:rFonts w:ascii="Calibri" w:hAnsi="Calibri" w:cs="Calibri"/>
          <w:sz w:val="28"/>
          <w:szCs w:val="28"/>
        </w:rPr>
        <w:t>iscussion of last weeks activity</w:t>
      </w:r>
    </w:p>
    <w:p w14:paraId="20C02EE7" w14:textId="69ED77F2" w:rsidR="00220C8C" w:rsidRDefault="00220C8C" w:rsidP="00220C8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 w:rsidRPr="00220C8C">
        <w:rPr>
          <w:rStyle w:val="eop"/>
          <w:rFonts w:ascii="Calibri" w:hAnsi="Calibri" w:cs="Calibri"/>
          <w:sz w:val="28"/>
          <w:szCs w:val="28"/>
        </w:rPr>
        <w:t xml:space="preserve">5 min – </w:t>
      </w:r>
      <w:r w:rsidR="00341D02">
        <w:rPr>
          <w:rStyle w:val="eop"/>
          <w:rFonts w:ascii="Calibri" w:hAnsi="Calibri" w:cs="Calibri"/>
          <w:sz w:val="28"/>
          <w:szCs w:val="28"/>
        </w:rPr>
        <w:t>Today</w:t>
      </w:r>
      <w:r w:rsidR="00C84E56">
        <w:rPr>
          <w:rStyle w:val="eop"/>
          <w:rFonts w:ascii="Calibri" w:hAnsi="Calibri" w:cs="Calibri"/>
          <w:sz w:val="28"/>
          <w:szCs w:val="28"/>
        </w:rPr>
        <w:t>’</w:t>
      </w:r>
      <w:r w:rsidR="00341D02">
        <w:rPr>
          <w:rStyle w:val="eop"/>
          <w:rFonts w:ascii="Calibri" w:hAnsi="Calibri" w:cs="Calibri"/>
          <w:sz w:val="28"/>
          <w:szCs w:val="28"/>
        </w:rPr>
        <w:t>s activity</w:t>
      </w:r>
    </w:p>
    <w:p w14:paraId="77EE3550" w14:textId="3C1EF7DA" w:rsidR="00341D02" w:rsidRPr="00220C8C" w:rsidRDefault="00C43E57" w:rsidP="00220C8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>
        <w:rPr>
          <w:rStyle w:val="eop"/>
          <w:rFonts w:ascii="Calibri" w:hAnsi="Calibri" w:cs="Calibri"/>
          <w:sz w:val="28"/>
          <w:szCs w:val="28"/>
        </w:rPr>
        <w:t xml:space="preserve">5 min- </w:t>
      </w:r>
      <w:r w:rsidR="00341D02">
        <w:rPr>
          <w:rStyle w:val="eop"/>
          <w:rFonts w:ascii="Calibri" w:hAnsi="Calibri" w:cs="Calibri"/>
          <w:sz w:val="28"/>
          <w:szCs w:val="28"/>
        </w:rPr>
        <w:t>Divide into groups</w:t>
      </w:r>
    </w:p>
    <w:p w14:paraId="5F17E3C6" w14:textId="29B274F3" w:rsidR="00220C8C" w:rsidRDefault="00220C8C" w:rsidP="00DD395F">
      <w:pPr>
        <w:rPr>
          <w:rStyle w:val="eop"/>
          <w:rFonts w:ascii="Calibri" w:eastAsia="Times New Roman" w:hAnsi="Calibri" w:cs="Calibri"/>
          <w:sz w:val="28"/>
          <w:szCs w:val="28"/>
        </w:rPr>
      </w:pPr>
    </w:p>
    <w:p w14:paraId="3E3D53F6" w14:textId="138D231C" w:rsidR="006C68C9" w:rsidRDefault="006C68C9" w:rsidP="00DD395F">
      <w:pPr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 xml:space="preserve">30 min- </w:t>
      </w:r>
      <w:r w:rsidRPr="008D7036">
        <w:rPr>
          <w:rStyle w:val="eop"/>
          <w:rFonts w:ascii="Calibri" w:eastAsia="Times New Roman" w:hAnsi="Calibri" w:cs="Calibri"/>
          <w:b/>
          <w:bCs/>
          <w:i/>
          <w:iCs/>
          <w:sz w:val="28"/>
          <w:szCs w:val="28"/>
        </w:rPr>
        <w:t>Activity #1</w:t>
      </w:r>
    </w:p>
    <w:p w14:paraId="2888A724" w14:textId="5E6C0720" w:rsidR="00733694" w:rsidRDefault="00733694" w:rsidP="008D7036">
      <w:pPr>
        <w:ind w:left="720"/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 xml:space="preserve">Repeating mining/separating/polymerizing </w:t>
      </w:r>
      <w:r w:rsidR="00AA6FFD">
        <w:rPr>
          <w:rStyle w:val="eop"/>
          <w:rFonts w:ascii="Calibri" w:eastAsia="Times New Roman" w:hAnsi="Calibri" w:cs="Calibri"/>
          <w:sz w:val="28"/>
          <w:szCs w:val="28"/>
        </w:rPr>
        <w:t>activity from Day 1</w:t>
      </w:r>
    </w:p>
    <w:p w14:paraId="397AA861" w14:textId="491DAB33" w:rsidR="00AA6FFD" w:rsidRDefault="00AA6FFD" w:rsidP="008D7036">
      <w:pPr>
        <w:ind w:left="720"/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 xml:space="preserve">3 minutes </w:t>
      </w:r>
      <w:r w:rsidR="00E307D8">
        <w:rPr>
          <w:rStyle w:val="eop"/>
          <w:rFonts w:ascii="Calibri" w:eastAsia="Times New Roman" w:hAnsi="Calibri" w:cs="Calibri"/>
          <w:sz w:val="28"/>
          <w:szCs w:val="28"/>
        </w:rPr>
        <w:t xml:space="preserve">to mine </w:t>
      </w:r>
      <w:r>
        <w:rPr>
          <w:rStyle w:val="eop"/>
          <w:rFonts w:ascii="Calibri" w:eastAsia="Times New Roman" w:hAnsi="Calibri" w:cs="Calibri"/>
          <w:sz w:val="28"/>
          <w:szCs w:val="28"/>
        </w:rPr>
        <w:t xml:space="preserve">per </w:t>
      </w:r>
      <w:r w:rsidR="00E307D8">
        <w:rPr>
          <w:rStyle w:val="eop"/>
          <w:rFonts w:ascii="Calibri" w:eastAsia="Times New Roman" w:hAnsi="Calibri" w:cs="Calibri"/>
          <w:sz w:val="28"/>
          <w:szCs w:val="28"/>
        </w:rPr>
        <w:t xml:space="preserve">round and exchange rate for paperclips </w:t>
      </w:r>
      <w:r w:rsidR="00E307D8" w:rsidRPr="00E307D8">
        <w:rPr>
          <w:rStyle w:val="eop"/>
          <w:rFonts w:ascii="Calibri" w:eastAsia="Times New Roman" w:hAnsi="Calibri" w:cs="Calibri"/>
          <w:sz w:val="28"/>
          <w:szCs w:val="28"/>
        </w:rPr>
        <w:sym w:font="Wingdings" w:char="F0E0"/>
      </w:r>
      <w:r w:rsidR="00E307D8">
        <w:rPr>
          <w:rStyle w:val="eop"/>
          <w:rFonts w:ascii="Calibri" w:eastAsia="Times New Roman" w:hAnsi="Calibri" w:cs="Calibri"/>
          <w:sz w:val="28"/>
          <w:szCs w:val="28"/>
        </w:rPr>
        <w:t xml:space="preserve"> play-doh</w:t>
      </w:r>
    </w:p>
    <w:p w14:paraId="197D5823" w14:textId="43249456" w:rsidR="002E3015" w:rsidRDefault="002E3015" w:rsidP="008D7036">
      <w:pPr>
        <w:ind w:left="720"/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 xml:space="preserve">Highlighting depletion of oil overtime </w:t>
      </w:r>
    </w:p>
    <w:p w14:paraId="69A53309" w14:textId="77777777" w:rsidR="008D7036" w:rsidRDefault="008D7036" w:rsidP="00DD395F">
      <w:pPr>
        <w:rPr>
          <w:rStyle w:val="eop"/>
          <w:rFonts w:ascii="Calibri" w:eastAsia="Times New Roman" w:hAnsi="Calibri" w:cs="Calibri"/>
          <w:sz w:val="28"/>
          <w:szCs w:val="28"/>
        </w:rPr>
      </w:pPr>
    </w:p>
    <w:p w14:paraId="5C4C7DC0" w14:textId="01A3BCBC" w:rsidR="006C68C9" w:rsidRDefault="006C68C9" w:rsidP="00DD395F">
      <w:pPr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 xml:space="preserve">10 min- </w:t>
      </w:r>
      <w:r w:rsidRPr="008D7036">
        <w:rPr>
          <w:rStyle w:val="eop"/>
          <w:rFonts w:ascii="Calibri" w:eastAsia="Times New Roman" w:hAnsi="Calibri" w:cs="Calibri"/>
          <w:b/>
          <w:bCs/>
          <w:i/>
          <w:iCs/>
          <w:sz w:val="28"/>
          <w:szCs w:val="28"/>
        </w:rPr>
        <w:t>Group Discussion</w:t>
      </w:r>
    </w:p>
    <w:p w14:paraId="407CF35F" w14:textId="32598242" w:rsidR="002E3015" w:rsidRDefault="002E3015" w:rsidP="002E3015">
      <w:pPr>
        <w:ind w:left="720"/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>We will r</w:t>
      </w:r>
      <w:r w:rsidRPr="002E3015">
        <w:rPr>
          <w:rStyle w:val="eop"/>
          <w:rFonts w:ascii="Calibri" w:eastAsia="Times New Roman" w:hAnsi="Calibri" w:cs="Calibri"/>
          <w:sz w:val="28"/>
          <w:szCs w:val="28"/>
        </w:rPr>
        <w:t>un out of plastics due to limited resources</w:t>
      </w:r>
    </w:p>
    <w:p w14:paraId="32DC3266" w14:textId="138640CA" w:rsidR="00860142" w:rsidRDefault="00E307D8" w:rsidP="00E307D8">
      <w:pPr>
        <w:ind w:left="720"/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>Video</w:t>
      </w:r>
    </w:p>
    <w:p w14:paraId="20703843" w14:textId="77777777" w:rsidR="00E307D8" w:rsidRDefault="00E307D8" w:rsidP="00E307D8">
      <w:pPr>
        <w:ind w:left="720"/>
        <w:rPr>
          <w:rStyle w:val="eop"/>
          <w:rFonts w:ascii="Calibri" w:eastAsia="Times New Roman" w:hAnsi="Calibri" w:cs="Calibri"/>
          <w:sz w:val="28"/>
          <w:szCs w:val="28"/>
        </w:rPr>
      </w:pPr>
    </w:p>
    <w:p w14:paraId="1235EC81" w14:textId="3AD90687" w:rsidR="006C68C9" w:rsidRDefault="006C68C9" w:rsidP="00DD395F">
      <w:pPr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 xml:space="preserve">10 min – </w:t>
      </w:r>
      <w:r w:rsidRPr="008D7036">
        <w:rPr>
          <w:rStyle w:val="eop"/>
          <w:rFonts w:ascii="Calibri" w:eastAsia="Times New Roman" w:hAnsi="Calibri" w:cs="Calibri"/>
          <w:b/>
          <w:bCs/>
          <w:i/>
          <w:iCs/>
          <w:sz w:val="28"/>
          <w:szCs w:val="28"/>
        </w:rPr>
        <w:t>Activity #2</w:t>
      </w:r>
    </w:p>
    <w:p w14:paraId="6E40EA5F" w14:textId="3EE60A76" w:rsidR="00860142" w:rsidRDefault="008D7036" w:rsidP="00E307D8">
      <w:pPr>
        <w:ind w:left="720"/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>Separating mushed together din</w:t>
      </w:r>
      <w:r w:rsidR="00E307D8">
        <w:rPr>
          <w:rStyle w:val="eop"/>
          <w:rFonts w:ascii="Calibri" w:eastAsia="Times New Roman" w:hAnsi="Calibri" w:cs="Calibri"/>
          <w:sz w:val="28"/>
          <w:szCs w:val="28"/>
        </w:rPr>
        <w:t>o</w:t>
      </w:r>
      <w:r>
        <w:rPr>
          <w:rStyle w:val="eop"/>
          <w:rFonts w:ascii="Calibri" w:eastAsia="Times New Roman" w:hAnsi="Calibri" w:cs="Calibri"/>
          <w:sz w:val="28"/>
          <w:szCs w:val="28"/>
        </w:rPr>
        <w:t>saurs to highlight sorting plastic during recycling</w:t>
      </w:r>
    </w:p>
    <w:p w14:paraId="6DDC4E7B" w14:textId="77777777" w:rsidR="00E307D8" w:rsidRDefault="00E307D8" w:rsidP="00E307D8">
      <w:pPr>
        <w:ind w:left="720"/>
        <w:rPr>
          <w:rStyle w:val="eop"/>
          <w:rFonts w:ascii="Calibri" w:eastAsia="Times New Roman" w:hAnsi="Calibri" w:cs="Calibri"/>
          <w:sz w:val="28"/>
          <w:szCs w:val="28"/>
        </w:rPr>
      </w:pPr>
    </w:p>
    <w:p w14:paraId="01018C5A" w14:textId="4486463A" w:rsidR="006C68C9" w:rsidRDefault="006C68C9" w:rsidP="00DD395F">
      <w:pPr>
        <w:rPr>
          <w:rStyle w:val="eop"/>
          <w:rFonts w:ascii="Calibri" w:eastAsia="Times New Roman" w:hAnsi="Calibri" w:cs="Calibri"/>
          <w:b/>
          <w:bCs/>
          <w:i/>
          <w:iCs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 xml:space="preserve">10 min- </w:t>
      </w:r>
      <w:r w:rsidRPr="008D7036">
        <w:rPr>
          <w:rStyle w:val="eop"/>
          <w:rFonts w:ascii="Calibri" w:eastAsia="Times New Roman" w:hAnsi="Calibri" w:cs="Calibri"/>
          <w:b/>
          <w:bCs/>
          <w:i/>
          <w:iCs/>
          <w:sz w:val="28"/>
          <w:szCs w:val="28"/>
        </w:rPr>
        <w:t>Activity #3</w:t>
      </w:r>
    </w:p>
    <w:p w14:paraId="1016C208" w14:textId="318D582C" w:rsidR="00860142" w:rsidRDefault="00707737" w:rsidP="00E307D8">
      <w:pPr>
        <w:ind w:left="720"/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>Make dinosaurs out of the mixed play</w:t>
      </w:r>
      <w:r w:rsidR="00E307D8">
        <w:rPr>
          <w:rStyle w:val="eop"/>
          <w:rFonts w:ascii="Calibri" w:eastAsia="Times New Roman" w:hAnsi="Calibri" w:cs="Calibri"/>
          <w:sz w:val="28"/>
          <w:szCs w:val="28"/>
        </w:rPr>
        <w:t>-</w:t>
      </w:r>
      <w:r>
        <w:rPr>
          <w:rStyle w:val="eop"/>
          <w:rFonts w:ascii="Calibri" w:eastAsia="Times New Roman" w:hAnsi="Calibri" w:cs="Calibri"/>
          <w:sz w:val="28"/>
          <w:szCs w:val="28"/>
        </w:rPr>
        <w:t>doh</w:t>
      </w:r>
      <w:r w:rsidR="002E3015">
        <w:rPr>
          <w:rStyle w:val="eop"/>
          <w:rFonts w:ascii="Calibri" w:eastAsia="Times New Roman" w:hAnsi="Calibri" w:cs="Calibri"/>
          <w:sz w:val="28"/>
          <w:szCs w:val="28"/>
        </w:rPr>
        <w:t xml:space="preserve"> pieces to highlight </w:t>
      </w:r>
    </w:p>
    <w:p w14:paraId="374C835B" w14:textId="77777777" w:rsidR="00E307D8" w:rsidRDefault="00E307D8" w:rsidP="00E307D8">
      <w:pPr>
        <w:ind w:left="720"/>
        <w:rPr>
          <w:rStyle w:val="eop"/>
          <w:rFonts w:ascii="Calibri" w:eastAsia="Times New Roman" w:hAnsi="Calibri" w:cs="Calibri"/>
          <w:sz w:val="28"/>
          <w:szCs w:val="28"/>
        </w:rPr>
      </w:pPr>
    </w:p>
    <w:p w14:paraId="1E323235" w14:textId="4B6C2D68" w:rsidR="00860142" w:rsidRDefault="00860142" w:rsidP="00860142">
      <w:pPr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 xml:space="preserve">Till the end- </w:t>
      </w:r>
      <w:r w:rsidRPr="008D7036">
        <w:rPr>
          <w:rStyle w:val="eop"/>
          <w:rFonts w:ascii="Calibri" w:eastAsia="Times New Roman" w:hAnsi="Calibri" w:cs="Calibri"/>
          <w:b/>
          <w:bCs/>
          <w:i/>
          <w:iCs/>
          <w:sz w:val="28"/>
          <w:szCs w:val="28"/>
        </w:rPr>
        <w:t>Group Discussion</w:t>
      </w:r>
    </w:p>
    <w:p w14:paraId="06BCD16E" w14:textId="7A055D4B" w:rsidR="00860142" w:rsidRDefault="00860142" w:rsidP="00860142">
      <w:pPr>
        <w:ind w:left="720"/>
        <w:rPr>
          <w:rStyle w:val="eop"/>
          <w:rFonts w:ascii="Calibri" w:eastAsia="Times New Roman" w:hAnsi="Calibri" w:cs="Calibri"/>
          <w:sz w:val="28"/>
          <w:szCs w:val="28"/>
        </w:rPr>
      </w:pPr>
      <w:r>
        <w:rPr>
          <w:rStyle w:val="eop"/>
          <w:rFonts w:ascii="Calibri" w:eastAsia="Times New Roman" w:hAnsi="Calibri" w:cs="Calibri"/>
          <w:sz w:val="28"/>
          <w:szCs w:val="28"/>
        </w:rPr>
        <w:t>Reduce/Reuse/Recycle</w:t>
      </w:r>
    </w:p>
    <w:p w14:paraId="76F6EF3A" w14:textId="4B43F1C7" w:rsidR="00AF35EE" w:rsidRDefault="00AF35EE" w:rsidP="00AF35EE">
      <w:pPr>
        <w:tabs>
          <w:tab w:val="right" w:pos="9360"/>
        </w:tabs>
        <w:spacing w:after="0"/>
      </w:pPr>
      <w:r w:rsidRPr="00547DE3">
        <w:rPr>
          <w:b/>
          <w:sz w:val="28"/>
          <w:szCs w:val="28"/>
        </w:rPr>
        <w:lastRenderedPageBreak/>
        <w:t>Activity #1</w:t>
      </w:r>
      <w:r>
        <w:tab/>
        <w:t>30min</w:t>
      </w:r>
    </w:p>
    <w:p w14:paraId="158A745F" w14:textId="5ED7F743" w:rsidR="00F41FCA" w:rsidRPr="009C1B06" w:rsidRDefault="009C1B06" w:rsidP="009C1B06">
      <w:pPr>
        <w:tabs>
          <w:tab w:val="right" w:pos="9360"/>
        </w:tabs>
        <w:spacing w:after="0"/>
        <w:rPr>
          <w:b/>
          <w:i/>
          <w:iCs/>
        </w:rPr>
      </w:pPr>
      <w:r w:rsidRPr="009C1B06">
        <w:rPr>
          <w:b/>
          <w:i/>
          <w:iCs/>
        </w:rPr>
        <w:t>1.</w:t>
      </w:r>
      <w:r>
        <w:rPr>
          <w:b/>
          <w:i/>
          <w:iCs/>
        </w:rPr>
        <w:t xml:space="preserve"> </w:t>
      </w:r>
      <w:r w:rsidR="00924F00" w:rsidRPr="009C1B06">
        <w:rPr>
          <w:b/>
          <w:i/>
          <w:iCs/>
        </w:rPr>
        <w:t>Mining</w:t>
      </w:r>
      <w:r w:rsidR="002B484E" w:rsidRPr="009C1B06">
        <w:rPr>
          <w:b/>
          <w:i/>
          <w:iCs/>
        </w:rPr>
        <w:t xml:space="preserve"> </w:t>
      </w:r>
    </w:p>
    <w:p w14:paraId="633A2001" w14:textId="77777777" w:rsidR="00D913DE" w:rsidRPr="00D913DE" w:rsidRDefault="00924F00" w:rsidP="00D913DE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ind w:left="540" w:hanging="180"/>
        <w:rPr>
          <w:b/>
          <w:i/>
          <w:iCs/>
        </w:rPr>
      </w:pPr>
      <w:r>
        <w:rPr>
          <w:bCs/>
        </w:rPr>
        <w:t>Have the kids use ONE HAND</w:t>
      </w:r>
      <w:r w:rsidR="003B3577">
        <w:rPr>
          <w:bCs/>
        </w:rPr>
        <w:t xml:space="preserve"> – non-dominant to mine for paperclips and bolts</w:t>
      </w:r>
    </w:p>
    <w:p w14:paraId="67598D14" w14:textId="14CBA308" w:rsidR="003B3577" w:rsidRPr="00D913DE" w:rsidRDefault="001C4115" w:rsidP="00D913DE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ind w:left="540" w:hanging="180"/>
        <w:rPr>
          <w:b/>
          <w:i/>
          <w:iCs/>
        </w:rPr>
      </w:pPr>
      <w:r w:rsidRPr="00D913DE">
        <w:rPr>
          <w:bCs/>
        </w:rPr>
        <w:t>Have each kid have their own pil</w:t>
      </w:r>
      <w:r w:rsidR="00750381" w:rsidRPr="00D913DE">
        <w:rPr>
          <w:bCs/>
        </w:rPr>
        <w:t>e</w:t>
      </w:r>
    </w:p>
    <w:p w14:paraId="06155FFC" w14:textId="77777777" w:rsidR="00C332EA" w:rsidRPr="00C332EA" w:rsidRDefault="001C4115" w:rsidP="00C332EA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ind w:left="540" w:hanging="180"/>
        <w:rPr>
          <w:b/>
          <w:i/>
          <w:iCs/>
        </w:rPr>
      </w:pPr>
      <w:r>
        <w:rPr>
          <w:bCs/>
        </w:rPr>
        <w:t xml:space="preserve">After </w:t>
      </w:r>
      <w:r>
        <w:rPr>
          <w:b/>
        </w:rPr>
        <w:t xml:space="preserve">3 minutes </w:t>
      </w:r>
      <w:r>
        <w:rPr>
          <w:bCs/>
        </w:rPr>
        <w:t xml:space="preserve">STOP the mining </w:t>
      </w:r>
    </w:p>
    <w:p w14:paraId="2851B12D" w14:textId="30575D54" w:rsidR="00C332EA" w:rsidRPr="00D913DE" w:rsidRDefault="00C332EA" w:rsidP="00C332EA">
      <w:pPr>
        <w:pStyle w:val="ListParagraph"/>
        <w:numPr>
          <w:ilvl w:val="1"/>
          <w:numId w:val="18"/>
        </w:numPr>
        <w:tabs>
          <w:tab w:val="right" w:pos="9360"/>
        </w:tabs>
        <w:spacing w:after="0"/>
        <w:rPr>
          <w:b/>
          <w:i/>
          <w:iCs/>
        </w:rPr>
      </w:pPr>
      <w:r w:rsidRPr="00C332EA">
        <w:rPr>
          <w:b/>
          <w:i/>
          <w:iCs/>
          <w:u w:val="single"/>
        </w:rPr>
        <w:t xml:space="preserve">IF… </w:t>
      </w:r>
      <w:r w:rsidRPr="00C332EA">
        <w:rPr>
          <w:bCs/>
        </w:rPr>
        <w:t>the kids are moving to</w:t>
      </w:r>
      <w:r w:rsidR="00846192">
        <w:rPr>
          <w:bCs/>
        </w:rPr>
        <w:t>o</w:t>
      </w:r>
      <w:r w:rsidRPr="00C332EA">
        <w:rPr>
          <w:bCs/>
        </w:rPr>
        <w:t xml:space="preserve"> fast</w:t>
      </w:r>
      <w:r w:rsidR="001C528D">
        <w:rPr>
          <w:bCs/>
        </w:rPr>
        <w:t>,</w:t>
      </w:r>
      <w:r w:rsidRPr="00C332EA">
        <w:rPr>
          <w:bCs/>
        </w:rPr>
        <w:t xml:space="preserve"> you can instruct them to take turns reaching in </w:t>
      </w:r>
    </w:p>
    <w:p w14:paraId="0FE572FF" w14:textId="2F62AB3B" w:rsidR="00D913DE" w:rsidRPr="00D913DE" w:rsidRDefault="00D913DE" w:rsidP="00C332EA">
      <w:pPr>
        <w:pStyle w:val="ListParagraph"/>
        <w:numPr>
          <w:ilvl w:val="1"/>
          <w:numId w:val="18"/>
        </w:numPr>
        <w:tabs>
          <w:tab w:val="right" w:pos="9360"/>
        </w:tabs>
        <w:spacing w:after="0"/>
        <w:rPr>
          <w:b/>
          <w:i/>
          <w:iCs/>
        </w:rPr>
      </w:pPr>
      <w:r>
        <w:rPr>
          <w:bCs/>
        </w:rPr>
        <w:t xml:space="preserve">You can ask tell them to look for specific colors </w:t>
      </w:r>
    </w:p>
    <w:p w14:paraId="774FC435" w14:textId="23E198A2" w:rsidR="00D913DE" w:rsidRPr="00D913DE" w:rsidRDefault="00D913DE" w:rsidP="00C332EA">
      <w:pPr>
        <w:pStyle w:val="ListParagraph"/>
        <w:numPr>
          <w:ilvl w:val="1"/>
          <w:numId w:val="18"/>
        </w:numPr>
        <w:tabs>
          <w:tab w:val="right" w:pos="9360"/>
        </w:tabs>
        <w:spacing w:after="0"/>
        <w:rPr>
          <w:b/>
          <w:i/>
          <w:iCs/>
        </w:rPr>
      </w:pPr>
      <w:r>
        <w:rPr>
          <w:bCs/>
        </w:rPr>
        <w:t xml:space="preserve">Or you can have them try reaching in and feeling around for paperclips without looking. </w:t>
      </w:r>
    </w:p>
    <w:p w14:paraId="20A9424A" w14:textId="1A2C295C" w:rsidR="00D913DE" w:rsidRPr="00C332EA" w:rsidRDefault="00D913DE" w:rsidP="00C332EA">
      <w:pPr>
        <w:pStyle w:val="ListParagraph"/>
        <w:numPr>
          <w:ilvl w:val="1"/>
          <w:numId w:val="18"/>
        </w:numPr>
        <w:tabs>
          <w:tab w:val="right" w:pos="9360"/>
        </w:tabs>
        <w:spacing w:after="0"/>
        <w:rPr>
          <w:b/>
          <w:i/>
          <w:iCs/>
        </w:rPr>
      </w:pPr>
      <w:r>
        <w:rPr>
          <w:b/>
          <w:i/>
          <w:iCs/>
        </w:rPr>
        <w:t>It is your responsibility to make sure that they do not mine ALL the paperclips in the first round. We really want them to have enough paperclips for the 2</w:t>
      </w:r>
      <w:r w:rsidRPr="00D913DE">
        <w:rPr>
          <w:b/>
          <w:i/>
          <w:iCs/>
          <w:vertAlign w:val="superscript"/>
        </w:rPr>
        <w:t>nd</w:t>
      </w:r>
      <w:r>
        <w:rPr>
          <w:b/>
          <w:i/>
          <w:iCs/>
        </w:rPr>
        <w:t xml:space="preserve"> and 3</w:t>
      </w:r>
      <w:r w:rsidRPr="00D913DE">
        <w:rPr>
          <w:b/>
          <w:i/>
          <w:iCs/>
          <w:vertAlign w:val="superscript"/>
        </w:rPr>
        <w:t>rd</w:t>
      </w:r>
      <w:r>
        <w:rPr>
          <w:b/>
          <w:i/>
          <w:iCs/>
        </w:rPr>
        <w:t xml:space="preserve"> round</w:t>
      </w:r>
      <w:r w:rsidR="00E307D8">
        <w:rPr>
          <w:b/>
          <w:i/>
          <w:iCs/>
        </w:rPr>
        <w:t>s</w:t>
      </w:r>
      <w:r>
        <w:rPr>
          <w:b/>
          <w:i/>
          <w:iCs/>
        </w:rPr>
        <w:t xml:space="preserve">. </w:t>
      </w:r>
    </w:p>
    <w:p w14:paraId="18981D0C" w14:textId="329E2595" w:rsidR="001C4115" w:rsidRPr="00944ED2" w:rsidRDefault="001C4115" w:rsidP="00924F00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ind w:left="540" w:hanging="180"/>
        <w:rPr>
          <w:b/>
          <w:i/>
          <w:iCs/>
        </w:rPr>
      </w:pPr>
      <w:r>
        <w:rPr>
          <w:bCs/>
        </w:rPr>
        <w:t>Combine all the kids min</w:t>
      </w:r>
      <w:r w:rsidR="00944ED2">
        <w:rPr>
          <w:bCs/>
        </w:rPr>
        <w:t>ed material</w:t>
      </w:r>
    </w:p>
    <w:p w14:paraId="18109511" w14:textId="77777777" w:rsidR="00D913DE" w:rsidRPr="00D913DE" w:rsidRDefault="00944ED2" w:rsidP="00924F00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ind w:left="540" w:hanging="180"/>
        <w:rPr>
          <w:b/>
          <w:i/>
          <w:iCs/>
        </w:rPr>
      </w:pPr>
      <w:r w:rsidRPr="005C5D8B">
        <w:rPr>
          <w:b/>
        </w:rPr>
        <w:t>Weigh</w:t>
      </w:r>
      <w:r w:rsidR="005C5D8B" w:rsidRPr="005C5D8B">
        <w:rPr>
          <w:b/>
        </w:rPr>
        <w:t xml:space="preserve"> and Record </w:t>
      </w:r>
    </w:p>
    <w:p w14:paraId="4A99EFC5" w14:textId="502BBC5F" w:rsidR="00DF43A8" w:rsidRPr="00BC3536" w:rsidRDefault="00DF43A8" w:rsidP="00DF43A8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ind w:left="540" w:hanging="180"/>
        <w:rPr>
          <w:b/>
          <w:i/>
          <w:iCs/>
        </w:rPr>
      </w:pPr>
      <w:r>
        <w:rPr>
          <w:bCs/>
        </w:rPr>
        <w:t>Write your groups’ total number of paperclips on the board in the classroom</w:t>
      </w:r>
    </w:p>
    <w:p w14:paraId="4C12FB27" w14:textId="7B805192" w:rsidR="00DF43A8" w:rsidRPr="001C528D" w:rsidRDefault="00DF43A8" w:rsidP="00DF43A8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ind w:left="540" w:hanging="180"/>
        <w:rPr>
          <w:bCs/>
          <w:i/>
          <w:iCs/>
        </w:rPr>
      </w:pPr>
      <w:r w:rsidRPr="001C528D">
        <w:rPr>
          <w:bCs/>
        </w:rPr>
        <w:t xml:space="preserve">After all the groups have written up their total number of paperclips, </w:t>
      </w:r>
      <w:r w:rsidR="001C528D">
        <w:rPr>
          <w:b/>
        </w:rPr>
        <w:t xml:space="preserve">ADD </w:t>
      </w:r>
      <w:r w:rsidRPr="001C528D">
        <w:rPr>
          <w:bCs/>
        </w:rPr>
        <w:t>the total in the classroom</w:t>
      </w:r>
    </w:p>
    <w:p w14:paraId="7814930D" w14:textId="22A43D7A" w:rsidR="00944ED2" w:rsidRPr="00DF43A8" w:rsidRDefault="00944ED2" w:rsidP="00DF43A8">
      <w:pPr>
        <w:tabs>
          <w:tab w:val="right" w:pos="9360"/>
        </w:tabs>
        <w:spacing w:after="0"/>
        <w:rPr>
          <w:b/>
          <w:i/>
          <w:iCs/>
        </w:rPr>
      </w:pPr>
    </w:p>
    <w:p w14:paraId="41C0635B" w14:textId="20478100" w:rsidR="00BD2118" w:rsidRDefault="009C1B06" w:rsidP="00BD2118">
      <w:pPr>
        <w:tabs>
          <w:tab w:val="right" w:pos="9360"/>
        </w:tabs>
        <w:spacing w:after="0"/>
        <w:rPr>
          <w:b/>
          <w:i/>
          <w:iCs/>
        </w:rPr>
      </w:pPr>
      <w:r>
        <w:rPr>
          <w:b/>
          <w:i/>
          <w:iCs/>
        </w:rPr>
        <w:t xml:space="preserve">2. </w:t>
      </w:r>
      <w:r w:rsidR="0002164B">
        <w:rPr>
          <w:b/>
          <w:i/>
          <w:iCs/>
        </w:rPr>
        <w:t>Separation</w:t>
      </w:r>
      <w:r w:rsidR="002B484E">
        <w:rPr>
          <w:b/>
          <w:i/>
          <w:iCs/>
        </w:rPr>
        <w:t xml:space="preserve"> </w:t>
      </w:r>
    </w:p>
    <w:p w14:paraId="25C655F4" w14:textId="75B6091F" w:rsidR="00BD2118" w:rsidRPr="0063583B" w:rsidRDefault="00BD2118" w:rsidP="0002164B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ind w:left="540" w:hanging="180"/>
        <w:rPr>
          <w:b/>
          <w:i/>
          <w:iCs/>
        </w:rPr>
      </w:pPr>
      <w:r>
        <w:rPr>
          <w:bCs/>
        </w:rPr>
        <w:t xml:space="preserve">Have the kids </w:t>
      </w:r>
      <w:r w:rsidR="0002164B">
        <w:rPr>
          <w:bCs/>
        </w:rPr>
        <w:t>separate their pile into bolts and paperclips</w:t>
      </w:r>
    </w:p>
    <w:p w14:paraId="2D36D4D6" w14:textId="55351085" w:rsidR="0063583B" w:rsidRPr="005C5D8B" w:rsidRDefault="0063583B" w:rsidP="0002164B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ind w:left="540" w:hanging="180"/>
        <w:rPr>
          <w:b/>
          <w:i/>
          <w:iCs/>
        </w:rPr>
      </w:pPr>
      <w:r w:rsidRPr="005C5D8B">
        <w:rPr>
          <w:b/>
        </w:rPr>
        <w:t xml:space="preserve">Weigh and Record </w:t>
      </w:r>
      <w:r w:rsidR="005C5D8B">
        <w:rPr>
          <w:bCs/>
        </w:rPr>
        <w:t>the to</w:t>
      </w:r>
      <w:r w:rsidR="00642CA1">
        <w:rPr>
          <w:bCs/>
        </w:rPr>
        <w:t>tal weight of paperclips</w:t>
      </w:r>
      <w:r w:rsidR="00BC3536">
        <w:rPr>
          <w:bCs/>
        </w:rPr>
        <w:t xml:space="preserve"> and </w:t>
      </w:r>
      <w:r w:rsidR="00DF43A8">
        <w:rPr>
          <w:bCs/>
        </w:rPr>
        <w:t xml:space="preserve">the </w:t>
      </w:r>
      <w:r w:rsidR="00BC3536">
        <w:rPr>
          <w:bCs/>
        </w:rPr>
        <w:t xml:space="preserve">number </w:t>
      </w:r>
    </w:p>
    <w:p w14:paraId="38FCC214" w14:textId="2E502F58" w:rsidR="00BC3536" w:rsidRPr="00BC3536" w:rsidRDefault="00BC3536" w:rsidP="00BD2118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ind w:left="540" w:hanging="180"/>
        <w:rPr>
          <w:b/>
          <w:i/>
          <w:iCs/>
        </w:rPr>
      </w:pPr>
      <w:r>
        <w:rPr>
          <w:bCs/>
        </w:rPr>
        <w:t>Write your groups</w:t>
      </w:r>
      <w:r w:rsidR="00DF43A8">
        <w:rPr>
          <w:bCs/>
        </w:rPr>
        <w:t>’</w:t>
      </w:r>
      <w:r>
        <w:rPr>
          <w:bCs/>
        </w:rPr>
        <w:t xml:space="preserve"> total number of paperclips on the board in the classroom</w:t>
      </w:r>
    </w:p>
    <w:p w14:paraId="44DC25B7" w14:textId="7641D7DB" w:rsidR="00BD2118" w:rsidRPr="00DF43A8" w:rsidRDefault="00BC3536" w:rsidP="00DF43A8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ind w:left="540" w:hanging="180"/>
        <w:rPr>
          <w:b/>
          <w:i/>
          <w:iCs/>
        </w:rPr>
      </w:pPr>
      <w:r>
        <w:rPr>
          <w:bCs/>
        </w:rPr>
        <w:t>After all</w:t>
      </w:r>
      <w:r w:rsidR="001C528D">
        <w:rPr>
          <w:bCs/>
        </w:rPr>
        <w:t xml:space="preserve"> the</w:t>
      </w:r>
      <w:r>
        <w:rPr>
          <w:bCs/>
        </w:rPr>
        <w:t xml:space="preserve"> groups have wr</w:t>
      </w:r>
      <w:r w:rsidR="00EA3CD0">
        <w:rPr>
          <w:bCs/>
        </w:rPr>
        <w:t>itten</w:t>
      </w:r>
      <w:r>
        <w:rPr>
          <w:bCs/>
        </w:rPr>
        <w:t xml:space="preserve"> up their total number of papercli</w:t>
      </w:r>
      <w:r w:rsidR="00655D6D">
        <w:rPr>
          <w:bCs/>
        </w:rPr>
        <w:t>ps</w:t>
      </w:r>
      <w:r w:rsidR="00DF43A8">
        <w:rPr>
          <w:bCs/>
        </w:rPr>
        <w:t xml:space="preserve">, </w:t>
      </w:r>
      <w:r w:rsidR="001C528D">
        <w:rPr>
          <w:b/>
        </w:rPr>
        <w:t xml:space="preserve">ADD </w:t>
      </w:r>
      <w:r w:rsidR="00655D6D" w:rsidRPr="001C528D">
        <w:rPr>
          <w:bCs/>
        </w:rPr>
        <w:t>the total in the classroom</w:t>
      </w:r>
    </w:p>
    <w:p w14:paraId="1B355199" w14:textId="77777777" w:rsidR="00DF43A8" w:rsidRPr="00C84E56" w:rsidRDefault="00DF43A8" w:rsidP="00DF43A8">
      <w:pPr>
        <w:pStyle w:val="ListParagraph"/>
        <w:tabs>
          <w:tab w:val="right" w:pos="9360"/>
        </w:tabs>
        <w:spacing w:after="0"/>
        <w:ind w:left="540"/>
        <w:rPr>
          <w:b/>
          <w:i/>
          <w:iCs/>
        </w:rPr>
      </w:pPr>
    </w:p>
    <w:p w14:paraId="597788E6" w14:textId="46533DCE" w:rsidR="00C84E56" w:rsidRDefault="00C84E56" w:rsidP="00C84E56">
      <w:pPr>
        <w:pStyle w:val="ListParagraph"/>
        <w:tabs>
          <w:tab w:val="right" w:pos="9360"/>
        </w:tabs>
        <w:spacing w:after="0"/>
        <w:ind w:left="0"/>
        <w:rPr>
          <w:b/>
          <w:i/>
          <w:iCs/>
        </w:rPr>
      </w:pPr>
      <w:r>
        <w:rPr>
          <w:b/>
          <w:i/>
          <w:iCs/>
        </w:rPr>
        <w:t>3. Polymerization</w:t>
      </w:r>
    </w:p>
    <w:p w14:paraId="1CD2B87A" w14:textId="270ACDA7" w:rsidR="004F4EF6" w:rsidRPr="004F4EF6" w:rsidRDefault="00C84E56" w:rsidP="004F4EF6">
      <w:pPr>
        <w:pStyle w:val="ListParagraph"/>
        <w:numPr>
          <w:ilvl w:val="0"/>
          <w:numId w:val="24"/>
        </w:numPr>
        <w:tabs>
          <w:tab w:val="right" w:pos="9360"/>
        </w:tabs>
        <w:spacing w:after="0"/>
        <w:ind w:left="540" w:hanging="180"/>
        <w:rPr>
          <w:b/>
          <w:i/>
          <w:iCs/>
        </w:rPr>
      </w:pPr>
      <w:r>
        <w:rPr>
          <w:bCs/>
        </w:rPr>
        <w:t xml:space="preserve">Have the kids link </w:t>
      </w:r>
      <w:r w:rsidR="004F4EF6">
        <w:rPr>
          <w:b/>
        </w:rPr>
        <w:t xml:space="preserve">SAME COLOR </w:t>
      </w:r>
      <w:r w:rsidR="004F4EF6">
        <w:rPr>
          <w:bCs/>
        </w:rPr>
        <w:t>paper clips together</w:t>
      </w:r>
    </w:p>
    <w:p w14:paraId="64804DBE" w14:textId="0C0455BB" w:rsidR="004F4EF6" w:rsidRPr="004F4EF6" w:rsidRDefault="004F4EF6" w:rsidP="004F4EF6">
      <w:pPr>
        <w:pStyle w:val="ListParagraph"/>
        <w:numPr>
          <w:ilvl w:val="0"/>
          <w:numId w:val="24"/>
        </w:numPr>
        <w:tabs>
          <w:tab w:val="right" w:pos="9360"/>
        </w:tabs>
        <w:spacing w:after="0"/>
        <w:ind w:left="540" w:hanging="180"/>
        <w:rPr>
          <w:b/>
          <w:i/>
          <w:iCs/>
        </w:rPr>
      </w:pPr>
      <w:r>
        <w:rPr>
          <w:bCs/>
        </w:rPr>
        <w:t>They can make the chains as long or short as they want but have them set them aside</w:t>
      </w:r>
    </w:p>
    <w:p w14:paraId="11AA3E3A" w14:textId="6312FF18" w:rsidR="007642FB" w:rsidRDefault="00B75E70" w:rsidP="00C84E56">
      <w:pPr>
        <w:tabs>
          <w:tab w:val="right" w:pos="9360"/>
        </w:tabs>
        <w:spacing w:after="0"/>
        <w:rPr>
          <w:bCs/>
        </w:rPr>
      </w:pPr>
      <w:r w:rsidRPr="0047588B">
        <w:rPr>
          <w:b/>
          <w:i/>
          <w:iCs/>
          <w:color w:val="FF0000"/>
          <w:sz w:val="28"/>
          <w:szCs w:val="28"/>
        </w:rPr>
        <w:t xml:space="preserve">Introduce exchange rate- </w:t>
      </w:r>
      <w:r>
        <w:rPr>
          <w:bCs/>
        </w:rPr>
        <w:t xml:space="preserve">for every </w:t>
      </w:r>
      <w:r w:rsidR="007642FB">
        <w:rPr>
          <w:bCs/>
        </w:rPr>
        <w:t>paperclip</w:t>
      </w:r>
      <w:r w:rsidR="00EA3CD0">
        <w:rPr>
          <w:bCs/>
        </w:rPr>
        <w:t>,</w:t>
      </w:r>
      <w:r w:rsidR="007642FB">
        <w:rPr>
          <w:bCs/>
        </w:rPr>
        <w:t xml:space="preserve"> they get 2 grams of play</w:t>
      </w:r>
      <w:r w:rsidR="0047588B">
        <w:rPr>
          <w:bCs/>
        </w:rPr>
        <w:t>-</w:t>
      </w:r>
      <w:r w:rsidR="007642FB">
        <w:rPr>
          <w:bCs/>
        </w:rPr>
        <w:t>doh</w:t>
      </w:r>
    </w:p>
    <w:p w14:paraId="1CCFF14A" w14:textId="5A0FDCA4" w:rsidR="0047588B" w:rsidRPr="0019075A" w:rsidRDefault="0047588B" w:rsidP="0047588B">
      <w:pPr>
        <w:tabs>
          <w:tab w:val="right" w:pos="9360"/>
        </w:tabs>
        <w:spacing w:after="0"/>
        <w:jc w:val="center"/>
        <w:rPr>
          <w:bCs/>
          <w:i/>
          <w:iCs/>
        </w:rPr>
      </w:pPr>
      <w:r>
        <w:rPr>
          <w:bCs/>
        </w:rPr>
        <w:t>(</w:t>
      </w:r>
      <w:r w:rsidRPr="0019075A">
        <w:rPr>
          <w:bCs/>
          <w:i/>
          <w:iCs/>
        </w:rPr>
        <w:t>or if your group likes weighing… for every gram</w:t>
      </w:r>
      <w:r w:rsidR="00FD6E8A">
        <w:rPr>
          <w:bCs/>
          <w:i/>
          <w:iCs/>
        </w:rPr>
        <w:t>,</w:t>
      </w:r>
      <w:r w:rsidRPr="0019075A">
        <w:rPr>
          <w:bCs/>
          <w:i/>
          <w:iCs/>
        </w:rPr>
        <w:t xml:space="preserve"> give them 2 grams of play-doh)</w:t>
      </w:r>
    </w:p>
    <w:p w14:paraId="766F22F7" w14:textId="778A4330" w:rsidR="00B75E70" w:rsidRPr="00FD6E8A" w:rsidRDefault="007642FB" w:rsidP="00FD6E8A">
      <w:pPr>
        <w:pStyle w:val="ListParagraph"/>
        <w:numPr>
          <w:ilvl w:val="0"/>
          <w:numId w:val="25"/>
        </w:numPr>
        <w:tabs>
          <w:tab w:val="right" w:pos="9360"/>
        </w:tabs>
        <w:spacing w:after="0"/>
        <w:ind w:left="540" w:hanging="180"/>
        <w:rPr>
          <w:bCs/>
        </w:rPr>
      </w:pPr>
      <w:r w:rsidRPr="00FD6E8A">
        <w:rPr>
          <w:bCs/>
        </w:rPr>
        <w:t>Multip</w:t>
      </w:r>
      <w:r w:rsidR="00EA3CD0" w:rsidRPr="00FD6E8A">
        <w:rPr>
          <w:bCs/>
        </w:rPr>
        <w:t>l</w:t>
      </w:r>
      <w:r w:rsidRPr="00FD6E8A">
        <w:rPr>
          <w:bCs/>
        </w:rPr>
        <w:t>y to get how much play</w:t>
      </w:r>
      <w:r w:rsidR="0047588B" w:rsidRPr="00FD6E8A">
        <w:rPr>
          <w:bCs/>
        </w:rPr>
        <w:t>-</w:t>
      </w:r>
      <w:r w:rsidRPr="00FD6E8A">
        <w:rPr>
          <w:bCs/>
        </w:rPr>
        <w:t>doh we give them</w:t>
      </w:r>
    </w:p>
    <w:p w14:paraId="50A70745" w14:textId="1C0C1A07" w:rsidR="00C332EA" w:rsidRPr="00FD6E8A" w:rsidRDefault="00C332EA" w:rsidP="00FD6E8A">
      <w:pPr>
        <w:pStyle w:val="ListParagraph"/>
        <w:numPr>
          <w:ilvl w:val="0"/>
          <w:numId w:val="25"/>
        </w:numPr>
        <w:tabs>
          <w:tab w:val="right" w:pos="9360"/>
        </w:tabs>
        <w:spacing w:after="0"/>
        <w:ind w:left="540" w:hanging="180"/>
        <w:rPr>
          <w:bCs/>
        </w:rPr>
      </w:pPr>
      <w:r w:rsidRPr="00FD6E8A">
        <w:rPr>
          <w:bCs/>
        </w:rPr>
        <w:t xml:space="preserve">Give the kids </w:t>
      </w:r>
      <w:r w:rsidR="00204A6C" w:rsidRPr="00FD6E8A">
        <w:rPr>
          <w:b/>
        </w:rPr>
        <w:t xml:space="preserve">3 </w:t>
      </w:r>
      <w:r w:rsidRPr="00FD6E8A">
        <w:rPr>
          <w:b/>
        </w:rPr>
        <w:t>colors of play</w:t>
      </w:r>
      <w:r w:rsidR="0047588B" w:rsidRPr="00FD6E8A">
        <w:rPr>
          <w:b/>
        </w:rPr>
        <w:t>-</w:t>
      </w:r>
      <w:r w:rsidRPr="00FD6E8A">
        <w:rPr>
          <w:b/>
        </w:rPr>
        <w:t>doh</w:t>
      </w:r>
      <w:r w:rsidRPr="00FD6E8A">
        <w:rPr>
          <w:bCs/>
        </w:rPr>
        <w:t xml:space="preserve"> to make the dinosaurs</w:t>
      </w:r>
    </w:p>
    <w:p w14:paraId="0CFC5386" w14:textId="77777777" w:rsidR="00A25A66" w:rsidRDefault="00A25A66" w:rsidP="00890DC6">
      <w:pPr>
        <w:tabs>
          <w:tab w:val="right" w:pos="9360"/>
        </w:tabs>
        <w:spacing w:after="0"/>
        <w:rPr>
          <w:b/>
          <w:i/>
          <w:iCs/>
        </w:rPr>
      </w:pPr>
    </w:p>
    <w:p w14:paraId="5E31D7E1" w14:textId="32B2B5FC" w:rsidR="006322E4" w:rsidRDefault="00846192" w:rsidP="00890DC6">
      <w:pPr>
        <w:tabs>
          <w:tab w:val="right" w:pos="9360"/>
        </w:tabs>
        <w:spacing w:after="0"/>
        <w:rPr>
          <w:b/>
          <w:i/>
          <w:iCs/>
        </w:rPr>
      </w:pPr>
      <w:r>
        <w:rPr>
          <w:b/>
          <w:i/>
          <w:iCs/>
        </w:rPr>
        <w:t>4</w:t>
      </w:r>
      <w:r w:rsidR="009C1B06">
        <w:rPr>
          <w:b/>
          <w:i/>
          <w:iCs/>
        </w:rPr>
        <w:t xml:space="preserve">. </w:t>
      </w:r>
      <w:r w:rsidR="007642FB">
        <w:rPr>
          <w:b/>
          <w:i/>
          <w:iCs/>
        </w:rPr>
        <w:t>Molding</w:t>
      </w:r>
    </w:p>
    <w:p w14:paraId="4D5DF2C9" w14:textId="1DB270DF" w:rsidR="00671B28" w:rsidRPr="009F2BC1" w:rsidRDefault="006322E4" w:rsidP="009F2BC1">
      <w:pPr>
        <w:pStyle w:val="ListParagraph"/>
        <w:numPr>
          <w:ilvl w:val="0"/>
          <w:numId w:val="19"/>
        </w:numPr>
        <w:tabs>
          <w:tab w:val="right" w:pos="9360"/>
        </w:tabs>
        <w:spacing w:after="0"/>
        <w:ind w:left="540" w:hanging="180"/>
        <w:rPr>
          <w:b/>
          <w:i/>
          <w:iCs/>
        </w:rPr>
      </w:pPr>
      <w:r w:rsidRPr="006322E4">
        <w:rPr>
          <w:bCs/>
        </w:rPr>
        <w:t xml:space="preserve">Have the kids </w:t>
      </w:r>
      <w:r>
        <w:rPr>
          <w:bCs/>
        </w:rPr>
        <w:t>make as many dinosaurs as they can using the molds</w:t>
      </w:r>
      <w:r w:rsidR="009F2BC1">
        <w:rPr>
          <w:bCs/>
        </w:rPr>
        <w:t xml:space="preserve"> and given play-doh</w:t>
      </w:r>
    </w:p>
    <w:p w14:paraId="0C37C36C" w14:textId="171FA0B3" w:rsidR="008F26FF" w:rsidRPr="008F26FF" w:rsidRDefault="008F26FF" w:rsidP="008F26FF">
      <w:pPr>
        <w:pStyle w:val="ListParagraph"/>
        <w:numPr>
          <w:ilvl w:val="0"/>
          <w:numId w:val="19"/>
        </w:numPr>
        <w:tabs>
          <w:tab w:val="right" w:pos="9360"/>
        </w:tabs>
        <w:spacing w:after="0"/>
        <w:ind w:left="540" w:hanging="180"/>
        <w:rPr>
          <w:b/>
          <w:i/>
          <w:iCs/>
        </w:rPr>
      </w:pPr>
      <w:r>
        <w:rPr>
          <w:b/>
        </w:rPr>
        <w:t xml:space="preserve">Add </w:t>
      </w:r>
      <w:r>
        <w:rPr>
          <w:bCs/>
        </w:rPr>
        <w:t>the total number of dinosaurs in the group and</w:t>
      </w:r>
      <w:r w:rsidR="009F2BC1">
        <w:rPr>
          <w:bCs/>
        </w:rPr>
        <w:t xml:space="preserve"> </w:t>
      </w:r>
      <w:r w:rsidR="009F2BC1">
        <w:rPr>
          <w:b/>
        </w:rPr>
        <w:t xml:space="preserve">Record, </w:t>
      </w:r>
      <w:r w:rsidR="009F2BC1">
        <w:rPr>
          <w:bCs/>
        </w:rPr>
        <w:t>then</w:t>
      </w:r>
      <w:r>
        <w:rPr>
          <w:bCs/>
        </w:rPr>
        <w:t xml:space="preserve"> write it up on the board </w:t>
      </w:r>
    </w:p>
    <w:p w14:paraId="3D8FF766" w14:textId="7F2EDFB1" w:rsidR="008F26FF" w:rsidRPr="008F26FF" w:rsidRDefault="008F26FF" w:rsidP="008F26FF">
      <w:pPr>
        <w:pStyle w:val="ListParagraph"/>
        <w:numPr>
          <w:ilvl w:val="0"/>
          <w:numId w:val="19"/>
        </w:numPr>
        <w:tabs>
          <w:tab w:val="right" w:pos="9360"/>
        </w:tabs>
        <w:spacing w:after="0"/>
        <w:ind w:left="540" w:hanging="180"/>
        <w:rPr>
          <w:b/>
          <w:i/>
          <w:iCs/>
        </w:rPr>
      </w:pPr>
      <w:r>
        <w:rPr>
          <w:b/>
        </w:rPr>
        <w:t xml:space="preserve">Record </w:t>
      </w:r>
      <w:r w:rsidRPr="008F26FF">
        <w:rPr>
          <w:bCs/>
        </w:rPr>
        <w:t>the total number of dinosaurs in the classroom</w:t>
      </w:r>
      <w:r>
        <w:rPr>
          <w:b/>
        </w:rPr>
        <w:t xml:space="preserve"> </w:t>
      </w:r>
    </w:p>
    <w:p w14:paraId="15A6D15D" w14:textId="6B234C99" w:rsidR="006322E4" w:rsidRPr="001E3A5B" w:rsidRDefault="001E3A5B" w:rsidP="006322E4">
      <w:pPr>
        <w:pStyle w:val="ListParagraph"/>
        <w:numPr>
          <w:ilvl w:val="0"/>
          <w:numId w:val="19"/>
        </w:numPr>
        <w:tabs>
          <w:tab w:val="right" w:pos="9360"/>
        </w:tabs>
        <w:spacing w:after="0"/>
        <w:ind w:left="540" w:hanging="180"/>
        <w:rPr>
          <w:b/>
          <w:i/>
          <w:iCs/>
        </w:rPr>
      </w:pPr>
      <w:r>
        <w:rPr>
          <w:bCs/>
        </w:rPr>
        <w:t>Put the dinosaurs in a weigh</w:t>
      </w:r>
      <w:r w:rsidR="00846192">
        <w:rPr>
          <w:bCs/>
        </w:rPr>
        <w:t xml:space="preserve"> </w:t>
      </w:r>
      <w:r>
        <w:rPr>
          <w:bCs/>
        </w:rPr>
        <w:t xml:space="preserve">boat labeled </w:t>
      </w:r>
      <w:r w:rsidR="00846192" w:rsidRPr="00846192">
        <w:rPr>
          <w:b/>
        </w:rPr>
        <w:t>TRASH</w:t>
      </w:r>
      <w:r w:rsidR="00F34780" w:rsidRPr="00846192">
        <w:rPr>
          <w:b/>
        </w:rPr>
        <w:t xml:space="preserve"> </w:t>
      </w:r>
    </w:p>
    <w:p w14:paraId="364EA5A5" w14:textId="2BFCAF6E" w:rsidR="001E3A5B" w:rsidRPr="00846192" w:rsidRDefault="00CE22F7" w:rsidP="006322E4">
      <w:pPr>
        <w:pStyle w:val="ListParagraph"/>
        <w:numPr>
          <w:ilvl w:val="0"/>
          <w:numId w:val="19"/>
        </w:numPr>
        <w:tabs>
          <w:tab w:val="right" w:pos="9360"/>
        </w:tabs>
        <w:spacing w:after="0"/>
        <w:ind w:left="540" w:hanging="180"/>
        <w:rPr>
          <w:b/>
          <w:i/>
          <w:iCs/>
        </w:rPr>
      </w:pPr>
      <w:r w:rsidRPr="008F26FF">
        <w:rPr>
          <w:bCs/>
          <w:i/>
          <w:iCs/>
        </w:rPr>
        <w:t>Tell the kids now that they have made</w:t>
      </w:r>
      <w:r w:rsidR="00F34780" w:rsidRPr="008F26FF">
        <w:rPr>
          <w:bCs/>
          <w:i/>
          <w:iCs/>
        </w:rPr>
        <w:t xml:space="preserve"> and used their plastic materials</w:t>
      </w:r>
      <w:r w:rsidR="00846192">
        <w:rPr>
          <w:bCs/>
          <w:i/>
          <w:iCs/>
        </w:rPr>
        <w:t>,</w:t>
      </w:r>
      <w:r w:rsidR="00F34780" w:rsidRPr="008F26FF">
        <w:rPr>
          <w:bCs/>
          <w:i/>
          <w:iCs/>
        </w:rPr>
        <w:t xml:space="preserve"> they tossed them in the trash so they will just go to a landfill</w:t>
      </w:r>
      <w:r w:rsidR="00671B28" w:rsidRPr="008F26FF">
        <w:rPr>
          <w:bCs/>
          <w:i/>
          <w:iCs/>
        </w:rPr>
        <w:t>.</w:t>
      </w:r>
    </w:p>
    <w:p w14:paraId="17E2D073" w14:textId="04D06A3F" w:rsidR="00846192" w:rsidRPr="00846192" w:rsidRDefault="00846192" w:rsidP="006322E4">
      <w:pPr>
        <w:pStyle w:val="ListParagraph"/>
        <w:numPr>
          <w:ilvl w:val="0"/>
          <w:numId w:val="19"/>
        </w:numPr>
        <w:tabs>
          <w:tab w:val="right" w:pos="9360"/>
        </w:tabs>
        <w:spacing w:after="0"/>
        <w:ind w:left="540" w:hanging="180"/>
        <w:rPr>
          <w:b/>
          <w:i/>
          <w:iCs/>
        </w:rPr>
      </w:pPr>
      <w:r>
        <w:rPr>
          <w:bCs/>
          <w:i/>
          <w:iCs/>
        </w:rPr>
        <w:t>ASK them whether they think we should have thrown them in the trash.</w:t>
      </w:r>
    </w:p>
    <w:p w14:paraId="4A889F52" w14:textId="10CC577B" w:rsidR="00846192" w:rsidRPr="008F26FF" w:rsidRDefault="00846192" w:rsidP="006322E4">
      <w:pPr>
        <w:pStyle w:val="ListParagraph"/>
        <w:numPr>
          <w:ilvl w:val="0"/>
          <w:numId w:val="19"/>
        </w:numPr>
        <w:tabs>
          <w:tab w:val="right" w:pos="9360"/>
        </w:tabs>
        <w:spacing w:after="0"/>
        <w:ind w:left="540" w:hanging="180"/>
        <w:rPr>
          <w:b/>
          <w:i/>
          <w:iCs/>
        </w:rPr>
      </w:pPr>
      <w:r>
        <w:rPr>
          <w:bCs/>
          <w:i/>
          <w:iCs/>
        </w:rPr>
        <w:t>MOTIVATE recycling</w:t>
      </w:r>
      <w:r w:rsidR="0047588B">
        <w:rPr>
          <w:bCs/>
          <w:i/>
          <w:iCs/>
        </w:rPr>
        <w:t>!</w:t>
      </w:r>
    </w:p>
    <w:p w14:paraId="0D9FFC8A" w14:textId="77777777" w:rsidR="0047588B" w:rsidRPr="0047588B" w:rsidRDefault="00671B28" w:rsidP="009C1B06">
      <w:pPr>
        <w:pStyle w:val="ListParagraph"/>
        <w:numPr>
          <w:ilvl w:val="0"/>
          <w:numId w:val="19"/>
        </w:numPr>
        <w:tabs>
          <w:tab w:val="right" w:pos="9360"/>
        </w:tabs>
        <w:spacing w:after="0"/>
        <w:ind w:left="540" w:hanging="180"/>
        <w:rPr>
          <w:b/>
          <w:i/>
          <w:iCs/>
        </w:rPr>
      </w:pPr>
      <w:r>
        <w:rPr>
          <w:bCs/>
        </w:rPr>
        <w:t>Take the dinosaurs away</w:t>
      </w:r>
      <w:r w:rsidR="00C332EA">
        <w:rPr>
          <w:bCs/>
        </w:rPr>
        <w:t xml:space="preserve"> </w:t>
      </w:r>
      <w:r w:rsidR="00846192">
        <w:rPr>
          <w:bCs/>
        </w:rPr>
        <w:t xml:space="preserve">after each round </w:t>
      </w:r>
      <w:r w:rsidR="00C332EA">
        <w:rPr>
          <w:bCs/>
        </w:rPr>
        <w:t>and set them aside</w:t>
      </w:r>
    </w:p>
    <w:p w14:paraId="72941365" w14:textId="684080F4" w:rsidR="009C1B06" w:rsidRPr="00A25A66" w:rsidRDefault="009C1B06" w:rsidP="0047588B">
      <w:pPr>
        <w:tabs>
          <w:tab w:val="right" w:pos="9360"/>
        </w:tabs>
        <w:spacing w:after="0"/>
        <w:rPr>
          <w:b/>
          <w:i/>
          <w:iCs/>
          <w:color w:val="FF0000"/>
          <w:sz w:val="24"/>
          <w:szCs w:val="24"/>
        </w:rPr>
      </w:pPr>
      <w:r w:rsidRPr="00A25A66">
        <w:rPr>
          <w:b/>
          <w:i/>
          <w:iCs/>
          <w:color w:val="FF0000"/>
          <w:sz w:val="28"/>
          <w:szCs w:val="28"/>
        </w:rPr>
        <w:t>Repeat steps 1</w:t>
      </w:r>
      <w:r w:rsidR="00846192" w:rsidRPr="00A25A66">
        <w:rPr>
          <w:b/>
          <w:i/>
          <w:iCs/>
          <w:color w:val="FF0000"/>
          <w:sz w:val="28"/>
          <w:szCs w:val="28"/>
        </w:rPr>
        <w:t xml:space="preserve">-4 </w:t>
      </w:r>
      <w:r w:rsidR="00D929DA" w:rsidRPr="00A25A66">
        <w:rPr>
          <w:b/>
          <w:i/>
          <w:iCs/>
          <w:color w:val="FF0000"/>
          <w:sz w:val="28"/>
          <w:szCs w:val="28"/>
        </w:rPr>
        <w:t xml:space="preserve"> </w:t>
      </w:r>
      <w:r w:rsidR="00846192" w:rsidRPr="00A25A66">
        <w:rPr>
          <w:b/>
          <w:i/>
          <w:iCs/>
          <w:color w:val="FF0000"/>
          <w:sz w:val="28"/>
          <w:szCs w:val="28"/>
          <w:u w:val="single"/>
        </w:rPr>
        <w:t>THREE</w:t>
      </w:r>
      <w:r w:rsidR="00D929DA" w:rsidRPr="00A25A66">
        <w:rPr>
          <w:b/>
          <w:i/>
          <w:iCs/>
          <w:color w:val="FF0000"/>
          <w:sz w:val="28"/>
          <w:szCs w:val="28"/>
          <w:u w:val="single"/>
        </w:rPr>
        <w:t xml:space="preserve"> times</w:t>
      </w:r>
    </w:p>
    <w:p w14:paraId="3B456724" w14:textId="77777777" w:rsidR="009F2BC1" w:rsidRDefault="009F2BC1" w:rsidP="009C1B06">
      <w:pPr>
        <w:tabs>
          <w:tab w:val="right" w:pos="9360"/>
        </w:tabs>
        <w:spacing w:after="0"/>
        <w:rPr>
          <w:b/>
          <w:i/>
          <w:iCs/>
          <w:u w:val="single"/>
        </w:rPr>
      </w:pPr>
    </w:p>
    <w:p w14:paraId="59A37F78" w14:textId="62E08776" w:rsidR="009F4A80" w:rsidRPr="009D097D" w:rsidRDefault="001313B2" w:rsidP="009C1B06">
      <w:pPr>
        <w:tabs>
          <w:tab w:val="right" w:pos="9360"/>
        </w:tabs>
        <w:spacing w:after="0"/>
        <w:rPr>
          <w:b/>
          <w:i/>
          <w:iCs/>
          <w:u w:val="single"/>
        </w:rPr>
      </w:pPr>
      <w:r w:rsidRPr="009D097D">
        <w:rPr>
          <w:b/>
          <w:i/>
          <w:iCs/>
          <w:u w:val="single"/>
        </w:rPr>
        <w:lastRenderedPageBreak/>
        <w:t>Purpose</w:t>
      </w:r>
      <w:r w:rsidR="009F4A80" w:rsidRPr="009D097D">
        <w:rPr>
          <w:b/>
          <w:i/>
          <w:iCs/>
          <w:u w:val="single"/>
        </w:rPr>
        <w:t>:</w:t>
      </w:r>
    </w:p>
    <w:p w14:paraId="63B94FEB" w14:textId="66E6D1BD" w:rsidR="009F4A80" w:rsidRDefault="009F4A80" w:rsidP="009F4A80">
      <w:pPr>
        <w:pStyle w:val="ListParagraph"/>
        <w:numPr>
          <w:ilvl w:val="0"/>
          <w:numId w:val="21"/>
        </w:numPr>
        <w:tabs>
          <w:tab w:val="right" w:pos="9360"/>
        </w:tabs>
        <w:spacing w:after="0"/>
        <w:ind w:left="540" w:hanging="180"/>
        <w:rPr>
          <w:bCs/>
        </w:rPr>
      </w:pPr>
      <w:r w:rsidRPr="009F4A80">
        <w:rPr>
          <w:bCs/>
        </w:rPr>
        <w:t>The second</w:t>
      </w:r>
      <w:r w:rsidR="00C332EA">
        <w:rPr>
          <w:bCs/>
        </w:rPr>
        <w:t xml:space="preserve"> and third</w:t>
      </w:r>
      <w:r w:rsidRPr="009F4A80">
        <w:rPr>
          <w:bCs/>
        </w:rPr>
        <w:t xml:space="preserve"> time they do the experiment</w:t>
      </w:r>
      <w:r w:rsidR="00EA3CD0">
        <w:rPr>
          <w:bCs/>
        </w:rPr>
        <w:t>,</w:t>
      </w:r>
      <w:r w:rsidRPr="009F4A80">
        <w:rPr>
          <w:bCs/>
        </w:rPr>
        <w:t xml:space="preserve"> they will have a smaller amount of paperclips</w:t>
      </w:r>
      <w:r w:rsidR="00C332EA">
        <w:rPr>
          <w:bCs/>
        </w:rPr>
        <w:t xml:space="preserve"> each time</w:t>
      </w:r>
    </w:p>
    <w:p w14:paraId="018331B6" w14:textId="3CACE2F9" w:rsidR="009F4A80" w:rsidRDefault="009F4A80" w:rsidP="009F4A80">
      <w:pPr>
        <w:pStyle w:val="ListParagraph"/>
        <w:numPr>
          <w:ilvl w:val="0"/>
          <w:numId w:val="21"/>
        </w:numPr>
        <w:tabs>
          <w:tab w:val="right" w:pos="9360"/>
        </w:tabs>
        <w:spacing w:after="0"/>
        <w:ind w:left="540" w:hanging="180"/>
        <w:rPr>
          <w:bCs/>
        </w:rPr>
      </w:pPr>
      <w:r>
        <w:rPr>
          <w:bCs/>
        </w:rPr>
        <w:t>Th</w:t>
      </w:r>
      <w:r w:rsidR="00C332EA">
        <w:rPr>
          <w:bCs/>
        </w:rPr>
        <w:t>en th</w:t>
      </w:r>
      <w:r>
        <w:rPr>
          <w:bCs/>
        </w:rPr>
        <w:t xml:space="preserve">ey will receive less </w:t>
      </w:r>
      <w:r w:rsidR="001313B2">
        <w:rPr>
          <w:bCs/>
        </w:rPr>
        <w:t>play</w:t>
      </w:r>
      <w:r w:rsidR="00FD6E8A">
        <w:rPr>
          <w:bCs/>
        </w:rPr>
        <w:t>-</w:t>
      </w:r>
      <w:r w:rsidR="001313B2">
        <w:rPr>
          <w:bCs/>
        </w:rPr>
        <w:t>doh</w:t>
      </w:r>
    </w:p>
    <w:p w14:paraId="4645BD53" w14:textId="45C7E6C7" w:rsidR="001313B2" w:rsidRPr="009F4A80" w:rsidRDefault="001313B2" w:rsidP="009F4A80">
      <w:pPr>
        <w:pStyle w:val="ListParagraph"/>
        <w:numPr>
          <w:ilvl w:val="0"/>
          <w:numId w:val="21"/>
        </w:numPr>
        <w:tabs>
          <w:tab w:val="right" w:pos="9360"/>
        </w:tabs>
        <w:spacing w:after="0"/>
        <w:ind w:left="540" w:hanging="180"/>
        <w:rPr>
          <w:bCs/>
        </w:rPr>
      </w:pPr>
      <w:r>
        <w:rPr>
          <w:bCs/>
        </w:rPr>
        <w:t>T</w:t>
      </w:r>
      <w:r w:rsidR="00C332EA">
        <w:rPr>
          <w:bCs/>
        </w:rPr>
        <w:t>herefore they</w:t>
      </w:r>
      <w:r>
        <w:rPr>
          <w:bCs/>
        </w:rPr>
        <w:t xml:space="preserve"> will make less dinosaurs</w:t>
      </w:r>
    </w:p>
    <w:p w14:paraId="1068766D" w14:textId="77777777" w:rsidR="009F4A80" w:rsidRPr="009F4A80" w:rsidRDefault="009F4A80" w:rsidP="009C1B06">
      <w:pPr>
        <w:tabs>
          <w:tab w:val="right" w:pos="9360"/>
        </w:tabs>
        <w:spacing w:after="0"/>
        <w:rPr>
          <w:bCs/>
        </w:rPr>
      </w:pPr>
    </w:p>
    <w:p w14:paraId="66CD29DE" w14:textId="5F414ACC" w:rsidR="001313B2" w:rsidRPr="009D097D" w:rsidRDefault="001313B2" w:rsidP="001313B2">
      <w:pPr>
        <w:tabs>
          <w:tab w:val="right" w:pos="9360"/>
        </w:tabs>
        <w:spacing w:after="0"/>
        <w:rPr>
          <w:b/>
          <w:i/>
          <w:iCs/>
          <w:u w:val="single"/>
        </w:rPr>
      </w:pPr>
      <w:r w:rsidRPr="009D097D">
        <w:rPr>
          <w:b/>
          <w:i/>
          <w:iCs/>
          <w:u w:val="single"/>
        </w:rPr>
        <w:t>Key Takeaways:</w:t>
      </w:r>
    </w:p>
    <w:p w14:paraId="786A382F" w14:textId="4009238A" w:rsidR="001313B2" w:rsidRDefault="001313B2" w:rsidP="001313B2">
      <w:pPr>
        <w:pStyle w:val="ListParagraph"/>
        <w:numPr>
          <w:ilvl w:val="0"/>
          <w:numId w:val="21"/>
        </w:numPr>
        <w:tabs>
          <w:tab w:val="right" w:pos="9360"/>
        </w:tabs>
        <w:spacing w:after="0"/>
        <w:ind w:left="540" w:hanging="180"/>
        <w:rPr>
          <w:bCs/>
        </w:rPr>
      </w:pPr>
      <w:r>
        <w:rPr>
          <w:bCs/>
        </w:rPr>
        <w:t>Over</w:t>
      </w:r>
      <w:r w:rsidR="00EA3CD0">
        <w:rPr>
          <w:bCs/>
        </w:rPr>
        <w:t xml:space="preserve"> </w:t>
      </w:r>
      <w:r>
        <w:rPr>
          <w:bCs/>
        </w:rPr>
        <w:t>time we will run out of oil if we keep taking it out of the ground</w:t>
      </w:r>
    </w:p>
    <w:p w14:paraId="41209DAA" w14:textId="70925DF3" w:rsidR="001313B2" w:rsidRDefault="001313B2" w:rsidP="001313B2">
      <w:pPr>
        <w:pStyle w:val="ListParagraph"/>
        <w:numPr>
          <w:ilvl w:val="0"/>
          <w:numId w:val="21"/>
        </w:numPr>
        <w:tabs>
          <w:tab w:val="right" w:pos="9360"/>
        </w:tabs>
        <w:spacing w:after="0"/>
        <w:ind w:left="540" w:hanging="180"/>
        <w:rPr>
          <w:bCs/>
        </w:rPr>
      </w:pPr>
      <w:r>
        <w:rPr>
          <w:bCs/>
        </w:rPr>
        <w:t xml:space="preserve">If we use plastics and throw them away that is wasteful </w:t>
      </w:r>
    </w:p>
    <w:p w14:paraId="3A2B25FE" w14:textId="684C7EE4" w:rsidR="001313B2" w:rsidRDefault="001313B2" w:rsidP="001313B2">
      <w:pPr>
        <w:pStyle w:val="ListParagraph"/>
        <w:numPr>
          <w:ilvl w:val="0"/>
          <w:numId w:val="21"/>
        </w:numPr>
        <w:tabs>
          <w:tab w:val="right" w:pos="9360"/>
        </w:tabs>
        <w:spacing w:after="0"/>
        <w:ind w:left="540" w:hanging="180"/>
        <w:rPr>
          <w:bCs/>
        </w:rPr>
      </w:pPr>
      <w:r>
        <w:rPr>
          <w:bCs/>
        </w:rPr>
        <w:t>The plastics will pile up in landfills which isn’t good for the environment, animals, and humans</w:t>
      </w:r>
    </w:p>
    <w:p w14:paraId="302DEEA0" w14:textId="77777777" w:rsidR="00DB0F93" w:rsidRDefault="00DB0F93" w:rsidP="00DB0F93">
      <w:pPr>
        <w:tabs>
          <w:tab w:val="right" w:pos="9360"/>
        </w:tabs>
        <w:spacing w:after="0"/>
        <w:rPr>
          <w:b/>
          <w:i/>
          <w:iCs/>
          <w:u w:val="single"/>
        </w:rPr>
      </w:pPr>
    </w:p>
    <w:p w14:paraId="27AB5D4B" w14:textId="44BB3AA7" w:rsidR="00DB0F93" w:rsidRPr="00FB7BA3" w:rsidRDefault="00DB0F93" w:rsidP="00DB0F93">
      <w:pPr>
        <w:tabs>
          <w:tab w:val="right" w:pos="9360"/>
        </w:tabs>
        <w:spacing w:after="0"/>
        <w:rPr>
          <w:b/>
          <w:i/>
          <w:iCs/>
          <w:color w:val="FF0000"/>
          <w:u w:val="single"/>
        </w:rPr>
      </w:pPr>
      <w:r w:rsidRPr="00FB7BA3">
        <w:rPr>
          <w:b/>
          <w:i/>
          <w:iCs/>
          <w:color w:val="FF0000"/>
          <w:u w:val="single"/>
        </w:rPr>
        <w:t xml:space="preserve">If your group runs out of paperclips </w:t>
      </w:r>
      <w:r w:rsidR="008140AD" w:rsidRPr="00FB7BA3">
        <w:rPr>
          <w:b/>
          <w:i/>
          <w:iCs/>
          <w:color w:val="FF0000"/>
          <w:u w:val="single"/>
        </w:rPr>
        <w:t>for round 3</w:t>
      </w:r>
      <w:r w:rsidRPr="00FB7BA3">
        <w:rPr>
          <w:b/>
          <w:i/>
          <w:iCs/>
          <w:color w:val="FF0000"/>
          <w:u w:val="single"/>
        </w:rPr>
        <w:t xml:space="preserve"> </w:t>
      </w:r>
      <w:r w:rsidRPr="00FB7BA3">
        <w:rPr>
          <w:b/>
          <w:i/>
          <w:iCs/>
          <w:color w:val="FF0000"/>
          <w:u w:val="single"/>
        </w:rPr>
        <w:t>:</w:t>
      </w:r>
    </w:p>
    <w:p w14:paraId="0A5EACE0" w14:textId="307A7942" w:rsidR="008140AD" w:rsidRDefault="008140AD" w:rsidP="00DB0F93">
      <w:pPr>
        <w:pStyle w:val="ListParagraph"/>
        <w:numPr>
          <w:ilvl w:val="0"/>
          <w:numId w:val="21"/>
        </w:numPr>
        <w:tabs>
          <w:tab w:val="right" w:pos="9360"/>
        </w:tabs>
        <w:spacing w:after="0"/>
        <w:ind w:left="540" w:hanging="180"/>
        <w:rPr>
          <w:bCs/>
        </w:rPr>
      </w:pPr>
      <w:r>
        <w:rPr>
          <w:bCs/>
        </w:rPr>
        <w:t>You can discuss with them why renewable resources are important</w:t>
      </w:r>
      <w:r w:rsidR="003B2D3D">
        <w:rPr>
          <w:bCs/>
        </w:rPr>
        <w:t>.</w:t>
      </w:r>
    </w:p>
    <w:p w14:paraId="658A960B" w14:textId="5AA642A2" w:rsidR="003B2D3D" w:rsidRDefault="003B2D3D" w:rsidP="003B2D3D">
      <w:pPr>
        <w:pStyle w:val="ListParagraph"/>
        <w:numPr>
          <w:ilvl w:val="1"/>
          <w:numId w:val="21"/>
        </w:numPr>
        <w:tabs>
          <w:tab w:val="right" w:pos="9360"/>
        </w:tabs>
        <w:spacing w:after="0"/>
        <w:rPr>
          <w:bCs/>
        </w:rPr>
      </w:pPr>
      <w:r>
        <w:rPr>
          <w:bCs/>
        </w:rPr>
        <w:t xml:space="preserve">Renewable resources are resources that will never run out. </w:t>
      </w:r>
    </w:p>
    <w:p w14:paraId="652A134F" w14:textId="7EA41941" w:rsidR="008140AD" w:rsidRDefault="008140AD" w:rsidP="008140AD">
      <w:pPr>
        <w:pStyle w:val="ListParagraph"/>
        <w:numPr>
          <w:ilvl w:val="1"/>
          <w:numId w:val="21"/>
        </w:numPr>
        <w:tabs>
          <w:tab w:val="right" w:pos="9360"/>
        </w:tabs>
        <w:spacing w:after="0"/>
        <w:rPr>
          <w:bCs/>
        </w:rPr>
      </w:pPr>
      <w:r>
        <w:rPr>
          <w:bCs/>
        </w:rPr>
        <w:t xml:space="preserve">What are some renewable resources? </w:t>
      </w:r>
      <w:r w:rsidR="00341CDA">
        <w:rPr>
          <w:bCs/>
        </w:rPr>
        <w:t>(wind, solar, hydropower, corn)</w:t>
      </w:r>
    </w:p>
    <w:p w14:paraId="5B1F3236" w14:textId="3407D22D" w:rsidR="00091834" w:rsidRDefault="003B2D3D" w:rsidP="003B2D3D">
      <w:pPr>
        <w:pStyle w:val="ListParagraph"/>
        <w:numPr>
          <w:ilvl w:val="1"/>
          <w:numId w:val="21"/>
        </w:numPr>
        <w:tabs>
          <w:tab w:val="right" w:pos="9360"/>
        </w:tabs>
        <w:spacing w:after="0"/>
        <w:rPr>
          <w:bCs/>
        </w:rPr>
      </w:pPr>
      <w:r>
        <w:rPr>
          <w:bCs/>
        </w:rPr>
        <w:t>Is oil a renewable resource? (no.)</w:t>
      </w:r>
    </w:p>
    <w:p w14:paraId="37DE5B29" w14:textId="295D1D39" w:rsidR="003B2D3D" w:rsidRDefault="003B2D3D" w:rsidP="003B2D3D">
      <w:pPr>
        <w:pStyle w:val="ListParagraph"/>
        <w:numPr>
          <w:ilvl w:val="0"/>
          <w:numId w:val="21"/>
        </w:numPr>
        <w:tabs>
          <w:tab w:val="right" w:pos="9360"/>
        </w:tabs>
        <w:spacing w:after="0"/>
        <w:ind w:left="540" w:hanging="180"/>
        <w:rPr>
          <w:bCs/>
        </w:rPr>
      </w:pPr>
      <w:r>
        <w:rPr>
          <w:bCs/>
        </w:rPr>
        <w:t>You can</w:t>
      </w:r>
      <w:r>
        <w:rPr>
          <w:bCs/>
        </w:rPr>
        <w:t xml:space="preserve"> also</w:t>
      </w:r>
      <w:r>
        <w:rPr>
          <w:bCs/>
        </w:rPr>
        <w:t xml:space="preserve"> have them work on their coloring sheets</w:t>
      </w:r>
    </w:p>
    <w:p w14:paraId="2B16DA05" w14:textId="77777777" w:rsidR="003B2D3D" w:rsidRPr="003B2D3D" w:rsidRDefault="003B2D3D" w:rsidP="003B2D3D">
      <w:pPr>
        <w:tabs>
          <w:tab w:val="right" w:pos="9360"/>
        </w:tabs>
        <w:spacing w:after="0"/>
        <w:rPr>
          <w:bCs/>
        </w:rPr>
      </w:pPr>
    </w:p>
    <w:p w14:paraId="3C949A9C" w14:textId="77777777" w:rsidR="00A25A66" w:rsidRDefault="00A25A66" w:rsidP="00A25A66">
      <w:pPr>
        <w:pBdr>
          <w:bottom w:val="single" w:sz="12" w:space="1" w:color="auto"/>
        </w:pBdr>
        <w:tabs>
          <w:tab w:val="right" w:pos="9360"/>
        </w:tabs>
      </w:pPr>
    </w:p>
    <w:p w14:paraId="4DC744DB" w14:textId="70371A61" w:rsidR="00547DE3" w:rsidRPr="00A25A66" w:rsidRDefault="00A25A66" w:rsidP="00A25A66">
      <w:pPr>
        <w:tabs>
          <w:tab w:val="right" w:pos="9360"/>
        </w:tabs>
        <w:rPr>
          <w:sz w:val="28"/>
          <w:szCs w:val="28"/>
        </w:rPr>
      </w:pP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 w:rsidR="00AF35EE" w:rsidRPr="00547DE3">
        <w:rPr>
          <w:b/>
          <w:sz w:val="28"/>
          <w:szCs w:val="28"/>
        </w:rPr>
        <w:t>Group Discussion</w:t>
      </w:r>
      <w:r w:rsidR="00AF35EE">
        <w:tab/>
        <w:t>10 min</w:t>
      </w:r>
    </w:p>
    <w:p w14:paraId="5A5503C4" w14:textId="4F8C30D0" w:rsidR="00091834" w:rsidRDefault="00AF35EE" w:rsidP="00091834">
      <w:pPr>
        <w:tabs>
          <w:tab w:val="right" w:pos="9360"/>
        </w:tabs>
        <w:spacing w:after="0"/>
      </w:pPr>
      <w:r>
        <w:t>As a group discuss the trend</w:t>
      </w:r>
      <w:r w:rsidR="00FD6E8A">
        <w:t>s</w:t>
      </w:r>
      <w:r>
        <w:t xml:space="preserve"> observed</w:t>
      </w:r>
      <w:r w:rsidR="00547DE3">
        <w:t>…</w:t>
      </w:r>
    </w:p>
    <w:p w14:paraId="6A280BEA" w14:textId="77777777" w:rsidR="00091834" w:rsidRPr="00091834" w:rsidRDefault="00091834" w:rsidP="00091834">
      <w:pPr>
        <w:tabs>
          <w:tab w:val="right" w:pos="9360"/>
        </w:tabs>
        <w:spacing w:after="0"/>
        <w:rPr>
          <w:b/>
          <w:bCs/>
          <w:i/>
          <w:iCs/>
        </w:rPr>
      </w:pPr>
      <w:r w:rsidRPr="00091834">
        <w:rPr>
          <w:b/>
          <w:bCs/>
          <w:i/>
          <w:iCs/>
        </w:rPr>
        <w:t xml:space="preserve">Questions to ask: </w:t>
      </w:r>
    </w:p>
    <w:p w14:paraId="0EC29329" w14:textId="4911FEF8" w:rsidR="00091834" w:rsidRDefault="00091834" w:rsidP="00091834">
      <w:pPr>
        <w:pStyle w:val="ListParagraph"/>
        <w:numPr>
          <w:ilvl w:val="0"/>
          <w:numId w:val="23"/>
        </w:numPr>
        <w:tabs>
          <w:tab w:val="right" w:pos="9360"/>
        </w:tabs>
        <w:spacing w:after="0"/>
        <w:ind w:left="540" w:hanging="180"/>
      </w:pPr>
      <w:r>
        <w:t>W</w:t>
      </w:r>
      <w:r w:rsidR="005B43CC">
        <w:t>hat happens each time we mine in our buckets?</w:t>
      </w:r>
    </w:p>
    <w:p w14:paraId="4394D3A9" w14:textId="3B85F304" w:rsidR="006140B0" w:rsidRDefault="005B43CC" w:rsidP="006140B0">
      <w:pPr>
        <w:pStyle w:val="ListParagraph"/>
        <w:numPr>
          <w:ilvl w:val="0"/>
          <w:numId w:val="23"/>
        </w:numPr>
        <w:tabs>
          <w:tab w:val="right" w:pos="9360"/>
        </w:tabs>
        <w:spacing w:after="0"/>
        <w:ind w:left="540" w:hanging="180"/>
      </w:pPr>
      <w:r>
        <w:t xml:space="preserve">What will happen if we </w:t>
      </w:r>
      <w:r w:rsidR="006140B0">
        <w:t>were to keep mining?</w:t>
      </w:r>
    </w:p>
    <w:p w14:paraId="1CC8AAEF" w14:textId="6E53056C" w:rsidR="006140B0" w:rsidRDefault="006140B0" w:rsidP="006140B0">
      <w:pPr>
        <w:pStyle w:val="ListParagraph"/>
        <w:numPr>
          <w:ilvl w:val="0"/>
          <w:numId w:val="23"/>
        </w:numPr>
        <w:tabs>
          <w:tab w:val="right" w:pos="9360"/>
        </w:tabs>
        <w:spacing w:after="0"/>
        <w:ind w:left="540" w:hanging="180"/>
      </w:pPr>
      <w:r>
        <w:t>How many dinosaurs did we make the first time vs the second time?</w:t>
      </w:r>
    </w:p>
    <w:p w14:paraId="0203EFCF" w14:textId="7429E5A3" w:rsidR="006140B0" w:rsidRDefault="006140B0" w:rsidP="006140B0">
      <w:pPr>
        <w:pStyle w:val="ListParagraph"/>
        <w:numPr>
          <w:ilvl w:val="0"/>
          <w:numId w:val="23"/>
        </w:numPr>
        <w:tabs>
          <w:tab w:val="right" w:pos="9360"/>
        </w:tabs>
        <w:spacing w:after="0"/>
        <w:ind w:left="540" w:hanging="180"/>
      </w:pPr>
      <w:r>
        <w:t>Do you think we should have thrown the dinosaurs in the trash?</w:t>
      </w:r>
    </w:p>
    <w:p w14:paraId="065BA131" w14:textId="1713366A" w:rsidR="006140B0" w:rsidRPr="00D11EC5" w:rsidRDefault="006140B0" w:rsidP="006140B0">
      <w:pPr>
        <w:tabs>
          <w:tab w:val="right" w:pos="9360"/>
        </w:tabs>
        <w:spacing w:after="0"/>
        <w:rPr>
          <w:b/>
          <w:bCs/>
          <w:i/>
          <w:iCs/>
        </w:rPr>
      </w:pPr>
    </w:p>
    <w:p w14:paraId="571B2F56" w14:textId="513D587C" w:rsidR="006140B0" w:rsidRPr="00D11EC5" w:rsidRDefault="006140B0" w:rsidP="006140B0">
      <w:pPr>
        <w:tabs>
          <w:tab w:val="right" w:pos="9360"/>
        </w:tabs>
        <w:spacing w:after="0"/>
        <w:rPr>
          <w:b/>
          <w:bCs/>
          <w:i/>
          <w:iCs/>
        </w:rPr>
      </w:pPr>
      <w:r w:rsidRPr="00D11EC5">
        <w:rPr>
          <w:b/>
          <w:bCs/>
          <w:i/>
          <w:iCs/>
        </w:rPr>
        <w:t>Key takeaway:</w:t>
      </w:r>
    </w:p>
    <w:p w14:paraId="649C5FF2" w14:textId="0E21FF0E" w:rsidR="006140B0" w:rsidRDefault="00547DE3" w:rsidP="00091834">
      <w:pPr>
        <w:pStyle w:val="ListParagraph"/>
        <w:numPr>
          <w:ilvl w:val="0"/>
          <w:numId w:val="23"/>
        </w:numPr>
        <w:tabs>
          <w:tab w:val="right" w:pos="9360"/>
        </w:tabs>
        <w:spacing w:after="0"/>
        <w:ind w:left="540" w:hanging="180"/>
      </w:pPr>
      <w:r>
        <w:t xml:space="preserve">It is </w:t>
      </w:r>
      <w:r w:rsidR="00AF35EE">
        <w:t>more and more difficult to make objects</w:t>
      </w:r>
      <w:r w:rsidR="006140B0">
        <w:t xml:space="preserve"> overtime because we run out of crude oil</w:t>
      </w:r>
    </w:p>
    <w:p w14:paraId="6C074EB9" w14:textId="1420A01A" w:rsidR="00AF35EE" w:rsidRDefault="006140B0" w:rsidP="00091834">
      <w:pPr>
        <w:pStyle w:val="ListParagraph"/>
        <w:numPr>
          <w:ilvl w:val="0"/>
          <w:numId w:val="23"/>
        </w:numPr>
        <w:tabs>
          <w:tab w:val="right" w:pos="9360"/>
        </w:tabs>
        <w:spacing w:after="0"/>
        <w:ind w:left="540" w:hanging="180"/>
      </w:pPr>
      <w:r>
        <w:t>W</w:t>
      </w:r>
      <w:r w:rsidR="00AF35EE">
        <w:t>e will run out of plastics due to limited resources</w:t>
      </w:r>
    </w:p>
    <w:p w14:paraId="124FA4E4" w14:textId="77777777" w:rsidR="006140B0" w:rsidRPr="006140B0" w:rsidRDefault="006140B0" w:rsidP="00AF35EE">
      <w:pPr>
        <w:tabs>
          <w:tab w:val="right" w:pos="9360"/>
        </w:tabs>
        <w:rPr>
          <w:b/>
          <w:bCs/>
          <w:i/>
          <w:iCs/>
        </w:rPr>
      </w:pPr>
    </w:p>
    <w:p w14:paraId="699B7A64" w14:textId="6205F1E0" w:rsidR="001E5870" w:rsidRDefault="00943259" w:rsidP="00A25A66">
      <w:pPr>
        <w:tabs>
          <w:tab w:val="right" w:pos="9360"/>
        </w:tabs>
      </w:pPr>
      <w:r>
        <w:rPr>
          <w:b/>
          <w:bCs/>
          <w:i/>
          <w:iCs/>
        </w:rPr>
        <w:t>Re-</w:t>
      </w:r>
      <w:r w:rsidR="006140B0" w:rsidRPr="006140B0">
        <w:rPr>
          <w:b/>
          <w:bCs/>
          <w:i/>
          <w:iCs/>
        </w:rPr>
        <w:t>Introduce the concept of recycling</w:t>
      </w:r>
      <w:r w:rsidR="00A25A66">
        <w:t xml:space="preserve">- show video after discussion </w:t>
      </w:r>
    </w:p>
    <w:p w14:paraId="5AD9787F" w14:textId="77777777" w:rsidR="00A25A66" w:rsidRDefault="00FD6E8A" w:rsidP="00A25A66">
      <w:pPr>
        <w:pBdr>
          <w:bottom w:val="single" w:sz="12" w:space="1" w:color="auto"/>
        </w:pBdr>
        <w:tabs>
          <w:tab w:val="right" w:pos="9360"/>
        </w:tabs>
      </w:pP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</w:p>
    <w:p w14:paraId="69EFC0A6" w14:textId="591ED5AD" w:rsidR="00AF35EE" w:rsidRPr="00FD6E8A" w:rsidRDefault="00A25A66" w:rsidP="00FD6E8A">
      <w:pPr>
        <w:tabs>
          <w:tab w:val="right" w:pos="9360"/>
        </w:tabs>
        <w:rPr>
          <w:sz w:val="28"/>
          <w:szCs w:val="28"/>
        </w:rPr>
      </w:pP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 w:rsidR="00AF35EE" w:rsidRPr="006140B0">
        <w:rPr>
          <w:b/>
          <w:sz w:val="28"/>
          <w:szCs w:val="28"/>
        </w:rPr>
        <w:t>Activity #2:</w:t>
      </w:r>
      <w:r w:rsidR="00AF35EE">
        <w:tab/>
        <w:t>1</w:t>
      </w:r>
      <w:r w:rsidR="007F344A">
        <w:t>0</w:t>
      </w:r>
      <w:r w:rsidR="00AF35EE">
        <w:t xml:space="preserve"> min</w:t>
      </w:r>
    </w:p>
    <w:p w14:paraId="1388DC90" w14:textId="66E3FB2E" w:rsidR="009D097D" w:rsidRDefault="009D097D" w:rsidP="009D097D">
      <w:pPr>
        <w:tabs>
          <w:tab w:val="right" w:pos="9360"/>
        </w:tabs>
        <w:spacing w:after="0"/>
        <w:rPr>
          <w:b/>
          <w:i/>
          <w:iCs/>
          <w:u w:val="single"/>
        </w:rPr>
      </w:pPr>
      <w:r w:rsidRPr="009D097D">
        <w:rPr>
          <w:b/>
          <w:i/>
          <w:iCs/>
          <w:u w:val="single"/>
        </w:rPr>
        <w:t>Procedure</w:t>
      </w:r>
    </w:p>
    <w:p w14:paraId="53281376" w14:textId="7E959135" w:rsidR="009D097D" w:rsidRPr="00951B02" w:rsidRDefault="009D097D" w:rsidP="009D097D">
      <w:pPr>
        <w:pStyle w:val="ListParagraph"/>
        <w:numPr>
          <w:ilvl w:val="0"/>
          <w:numId w:val="16"/>
        </w:numPr>
        <w:tabs>
          <w:tab w:val="right" w:pos="9360"/>
        </w:tabs>
        <w:spacing w:after="0"/>
        <w:rPr>
          <w:b/>
          <w:i/>
          <w:iCs/>
          <w:u w:val="single"/>
        </w:rPr>
      </w:pPr>
      <w:r>
        <w:rPr>
          <w:b/>
          <w:i/>
          <w:iCs/>
        </w:rPr>
        <w:t>SOFTLY</w:t>
      </w:r>
      <w:r>
        <w:rPr>
          <w:bCs/>
        </w:rPr>
        <w:t xml:space="preserve"> mush </w:t>
      </w:r>
      <w:r w:rsidR="00951B02">
        <w:rPr>
          <w:bCs/>
        </w:rPr>
        <w:t>a few DIFFERENT COLORED dinosaurs into a ball for each student</w:t>
      </w:r>
    </w:p>
    <w:p w14:paraId="4AF09D8F" w14:textId="2E5572AE" w:rsidR="00951B02" w:rsidRPr="00A4563A" w:rsidRDefault="004671D6" w:rsidP="00CF3122">
      <w:pPr>
        <w:pStyle w:val="ListParagraph"/>
        <w:numPr>
          <w:ilvl w:val="1"/>
          <w:numId w:val="16"/>
        </w:numPr>
        <w:tabs>
          <w:tab w:val="right" w:pos="9360"/>
        </w:tabs>
        <w:spacing w:after="0"/>
        <w:rPr>
          <w:b/>
          <w:i/>
          <w:iCs/>
          <w:u w:val="single"/>
        </w:rPr>
      </w:pPr>
      <w:r>
        <w:rPr>
          <w:bCs/>
        </w:rPr>
        <w:t xml:space="preserve">You want to make it hard for them to separate the colors </w:t>
      </w:r>
      <w:r>
        <w:rPr>
          <w:b/>
        </w:rPr>
        <w:t xml:space="preserve">BUT </w:t>
      </w:r>
      <w:r>
        <w:rPr>
          <w:bCs/>
        </w:rPr>
        <w:t xml:space="preserve"> not impossible </w:t>
      </w:r>
    </w:p>
    <w:p w14:paraId="1F1D3CFA" w14:textId="1EF6748E" w:rsidR="00A4563A" w:rsidRPr="008F590F" w:rsidRDefault="008F590F" w:rsidP="009D097D">
      <w:pPr>
        <w:pStyle w:val="ListParagraph"/>
        <w:numPr>
          <w:ilvl w:val="0"/>
          <w:numId w:val="16"/>
        </w:numPr>
        <w:tabs>
          <w:tab w:val="right" w:pos="9360"/>
        </w:tabs>
        <w:spacing w:after="0"/>
        <w:rPr>
          <w:b/>
          <w:i/>
          <w:iCs/>
          <w:u w:val="single"/>
        </w:rPr>
      </w:pPr>
      <w:r>
        <w:rPr>
          <w:bCs/>
        </w:rPr>
        <w:t>Ask them to carefully separate the balls into the different colors</w:t>
      </w:r>
    </w:p>
    <w:p w14:paraId="6FE22F65" w14:textId="4AD84FF6" w:rsidR="008F590F" w:rsidRPr="00D042A2" w:rsidRDefault="008F590F" w:rsidP="009D097D">
      <w:pPr>
        <w:pStyle w:val="ListParagraph"/>
        <w:numPr>
          <w:ilvl w:val="0"/>
          <w:numId w:val="16"/>
        </w:numPr>
        <w:tabs>
          <w:tab w:val="right" w:pos="9360"/>
        </w:tabs>
        <w:spacing w:after="0"/>
        <w:rPr>
          <w:b/>
          <w:i/>
          <w:iCs/>
          <w:u w:val="single"/>
        </w:rPr>
      </w:pPr>
      <w:r>
        <w:rPr>
          <w:bCs/>
        </w:rPr>
        <w:t xml:space="preserve">The </w:t>
      </w:r>
      <w:r w:rsidR="00D042A2">
        <w:rPr>
          <w:bCs/>
        </w:rPr>
        <w:t xml:space="preserve">parts that are too mixed together can be </w:t>
      </w:r>
      <w:r w:rsidR="00282363">
        <w:rPr>
          <w:bCs/>
        </w:rPr>
        <w:t xml:space="preserve">put </w:t>
      </w:r>
      <w:r w:rsidR="00D042A2">
        <w:rPr>
          <w:bCs/>
        </w:rPr>
        <w:t>aside</w:t>
      </w:r>
    </w:p>
    <w:p w14:paraId="4383E1E4" w14:textId="6780694E" w:rsidR="00D042A2" w:rsidRPr="00282363" w:rsidRDefault="00D042A2" w:rsidP="009D097D">
      <w:pPr>
        <w:pStyle w:val="ListParagraph"/>
        <w:numPr>
          <w:ilvl w:val="0"/>
          <w:numId w:val="16"/>
        </w:numPr>
        <w:tabs>
          <w:tab w:val="right" w:pos="9360"/>
        </w:tabs>
        <w:spacing w:after="0"/>
        <w:rPr>
          <w:b/>
          <w:i/>
          <w:iCs/>
          <w:u w:val="single"/>
        </w:rPr>
      </w:pPr>
      <w:r>
        <w:rPr>
          <w:bCs/>
        </w:rPr>
        <w:lastRenderedPageBreak/>
        <w:t xml:space="preserve">Have the kids make dinosaurs out of the </w:t>
      </w:r>
      <w:r w:rsidR="00CF3122">
        <w:rPr>
          <w:bCs/>
        </w:rPr>
        <w:t>PURE play doh</w:t>
      </w:r>
    </w:p>
    <w:p w14:paraId="4454C67A" w14:textId="560F6590" w:rsidR="00282363" w:rsidRPr="005D7C71" w:rsidRDefault="00282363" w:rsidP="009D097D">
      <w:pPr>
        <w:pStyle w:val="ListParagraph"/>
        <w:numPr>
          <w:ilvl w:val="0"/>
          <w:numId w:val="16"/>
        </w:numPr>
        <w:tabs>
          <w:tab w:val="right" w:pos="9360"/>
        </w:tabs>
        <w:spacing w:after="0"/>
        <w:rPr>
          <w:b/>
          <w:i/>
          <w:iCs/>
          <w:u w:val="single"/>
        </w:rPr>
      </w:pPr>
      <w:r>
        <w:rPr>
          <w:b/>
        </w:rPr>
        <w:t xml:space="preserve">Record </w:t>
      </w:r>
      <w:r w:rsidRPr="005D7C71">
        <w:rPr>
          <w:bCs/>
        </w:rPr>
        <w:t>the total number</w:t>
      </w:r>
      <w:r w:rsidR="005D7C71" w:rsidRPr="005D7C71">
        <w:rPr>
          <w:bCs/>
        </w:rPr>
        <w:t xml:space="preserve"> in your group</w:t>
      </w:r>
    </w:p>
    <w:p w14:paraId="27B82FF0" w14:textId="55988EEA" w:rsidR="005D7C71" w:rsidRPr="009D097D" w:rsidRDefault="005D7C71" w:rsidP="009D097D">
      <w:pPr>
        <w:pStyle w:val="ListParagraph"/>
        <w:numPr>
          <w:ilvl w:val="0"/>
          <w:numId w:val="16"/>
        </w:numPr>
        <w:tabs>
          <w:tab w:val="right" w:pos="9360"/>
        </w:tabs>
        <w:spacing w:after="0"/>
        <w:rPr>
          <w:b/>
          <w:i/>
          <w:iCs/>
          <w:u w:val="single"/>
        </w:rPr>
      </w:pPr>
      <w:r>
        <w:rPr>
          <w:b/>
        </w:rPr>
        <w:t xml:space="preserve">Record </w:t>
      </w:r>
      <w:r w:rsidRPr="005D7C71">
        <w:rPr>
          <w:bCs/>
        </w:rPr>
        <w:t>the total number in the class</w:t>
      </w:r>
    </w:p>
    <w:p w14:paraId="5AD737AF" w14:textId="77777777" w:rsidR="00FD6E8A" w:rsidRDefault="00FD6E8A" w:rsidP="00C332EA">
      <w:pPr>
        <w:tabs>
          <w:tab w:val="right" w:pos="9360"/>
        </w:tabs>
        <w:spacing w:after="0"/>
      </w:pPr>
    </w:p>
    <w:p w14:paraId="042050E9" w14:textId="77777777" w:rsidR="00FD6E8A" w:rsidRDefault="00FD6E8A" w:rsidP="00C332EA">
      <w:pPr>
        <w:tabs>
          <w:tab w:val="right" w:pos="9360"/>
        </w:tabs>
        <w:spacing w:after="0"/>
      </w:pPr>
    </w:p>
    <w:p w14:paraId="1A84633A" w14:textId="77777777" w:rsidR="00A25A66" w:rsidRDefault="00A25A66" w:rsidP="00C332EA">
      <w:pPr>
        <w:tabs>
          <w:tab w:val="right" w:pos="9360"/>
        </w:tabs>
        <w:spacing w:after="0"/>
        <w:rPr>
          <w:b/>
          <w:i/>
          <w:iCs/>
          <w:u w:val="single"/>
        </w:rPr>
      </w:pPr>
    </w:p>
    <w:p w14:paraId="21F9AB86" w14:textId="6AE97D9A" w:rsidR="00C332EA" w:rsidRPr="009D097D" w:rsidRDefault="00C332EA" w:rsidP="00C332EA">
      <w:pPr>
        <w:tabs>
          <w:tab w:val="right" w:pos="9360"/>
        </w:tabs>
        <w:spacing w:after="0"/>
        <w:rPr>
          <w:b/>
          <w:i/>
          <w:iCs/>
          <w:u w:val="single"/>
        </w:rPr>
      </w:pPr>
      <w:r w:rsidRPr="009D097D">
        <w:rPr>
          <w:b/>
          <w:i/>
          <w:iCs/>
          <w:u w:val="single"/>
        </w:rPr>
        <w:t>Purpose:</w:t>
      </w:r>
    </w:p>
    <w:p w14:paraId="6187EA8C" w14:textId="12A6A466" w:rsidR="00C332EA" w:rsidRDefault="00C332EA" w:rsidP="00C332EA">
      <w:pPr>
        <w:pStyle w:val="ListParagraph"/>
        <w:numPr>
          <w:ilvl w:val="0"/>
          <w:numId w:val="21"/>
        </w:numPr>
        <w:tabs>
          <w:tab w:val="right" w:pos="9360"/>
        </w:tabs>
        <w:spacing w:after="0"/>
        <w:ind w:left="540" w:hanging="180"/>
        <w:rPr>
          <w:bCs/>
        </w:rPr>
      </w:pPr>
      <w:r>
        <w:rPr>
          <w:bCs/>
        </w:rPr>
        <w:t>Show the kids that it is hard to separate plastics (different colors)</w:t>
      </w:r>
    </w:p>
    <w:p w14:paraId="1DFD89F0" w14:textId="58AF7FA6" w:rsidR="00C332EA" w:rsidRDefault="00C332EA" w:rsidP="005846D9">
      <w:pPr>
        <w:pStyle w:val="ListParagraph"/>
        <w:numPr>
          <w:ilvl w:val="1"/>
          <w:numId w:val="21"/>
        </w:numPr>
        <w:tabs>
          <w:tab w:val="right" w:pos="9360"/>
        </w:tabs>
        <w:spacing w:after="0"/>
        <w:rPr>
          <w:bCs/>
        </w:rPr>
      </w:pPr>
      <w:r>
        <w:rPr>
          <w:bCs/>
        </w:rPr>
        <w:t>You can really mush some colored play doh together to make your point if separating doesn’t seem easy to them</w:t>
      </w:r>
    </w:p>
    <w:p w14:paraId="5FC0D892" w14:textId="7FCE24CA" w:rsidR="005D7C71" w:rsidRPr="009F4A80" w:rsidRDefault="005D7C71" w:rsidP="00C332EA">
      <w:pPr>
        <w:pStyle w:val="ListParagraph"/>
        <w:numPr>
          <w:ilvl w:val="0"/>
          <w:numId w:val="21"/>
        </w:numPr>
        <w:tabs>
          <w:tab w:val="right" w:pos="9360"/>
        </w:tabs>
        <w:spacing w:after="0"/>
        <w:ind w:left="540" w:hanging="180"/>
        <w:rPr>
          <w:bCs/>
        </w:rPr>
      </w:pPr>
      <w:r>
        <w:rPr>
          <w:bCs/>
        </w:rPr>
        <w:t xml:space="preserve">You won’t make as many dinosaurs as when </w:t>
      </w:r>
      <w:r w:rsidR="005846D9">
        <w:rPr>
          <w:bCs/>
        </w:rPr>
        <w:t xml:space="preserve">the play doh wasn’t mixed </w:t>
      </w:r>
    </w:p>
    <w:p w14:paraId="363DEB74" w14:textId="77777777" w:rsidR="00C332EA" w:rsidRPr="009F4A80" w:rsidRDefault="00C332EA" w:rsidP="00C332EA">
      <w:pPr>
        <w:tabs>
          <w:tab w:val="right" w:pos="9360"/>
        </w:tabs>
        <w:spacing w:after="0"/>
        <w:rPr>
          <w:bCs/>
        </w:rPr>
      </w:pPr>
    </w:p>
    <w:p w14:paraId="007E9EE1" w14:textId="77777777" w:rsidR="00C332EA" w:rsidRPr="009D097D" w:rsidRDefault="00C332EA" w:rsidP="00C332EA">
      <w:pPr>
        <w:tabs>
          <w:tab w:val="right" w:pos="9360"/>
        </w:tabs>
        <w:spacing w:after="0"/>
        <w:rPr>
          <w:b/>
          <w:i/>
          <w:iCs/>
          <w:u w:val="single"/>
        </w:rPr>
      </w:pPr>
      <w:r w:rsidRPr="009D097D">
        <w:rPr>
          <w:b/>
          <w:i/>
          <w:iCs/>
          <w:u w:val="single"/>
        </w:rPr>
        <w:t>Key Takeaways:</w:t>
      </w:r>
    </w:p>
    <w:p w14:paraId="65F1E1B6" w14:textId="2C0A2161" w:rsidR="00B966A5" w:rsidRDefault="00B966A5" w:rsidP="00B966A5">
      <w:pPr>
        <w:pStyle w:val="ListParagraph"/>
        <w:numPr>
          <w:ilvl w:val="0"/>
          <w:numId w:val="21"/>
        </w:numPr>
        <w:tabs>
          <w:tab w:val="right" w:pos="9360"/>
        </w:tabs>
        <w:spacing w:after="0"/>
        <w:ind w:left="540" w:hanging="180"/>
        <w:rPr>
          <w:bCs/>
        </w:rPr>
      </w:pPr>
      <w:r>
        <w:rPr>
          <w:bCs/>
        </w:rPr>
        <w:t>Separating platic is important</w:t>
      </w:r>
    </w:p>
    <w:p w14:paraId="4B7E600B" w14:textId="328E7127" w:rsidR="00B966A5" w:rsidRPr="009D097D" w:rsidRDefault="00B966A5" w:rsidP="009D097D">
      <w:pPr>
        <w:pStyle w:val="ListParagraph"/>
        <w:numPr>
          <w:ilvl w:val="0"/>
          <w:numId w:val="21"/>
        </w:numPr>
        <w:tabs>
          <w:tab w:val="right" w:pos="9360"/>
        </w:tabs>
        <w:spacing w:after="0"/>
        <w:ind w:left="540" w:hanging="180"/>
        <w:rPr>
          <w:bCs/>
        </w:rPr>
      </w:pPr>
      <w:r>
        <w:rPr>
          <w:bCs/>
        </w:rPr>
        <w:t>It is hard to make sure that you get all the colors sepatated</w:t>
      </w:r>
    </w:p>
    <w:p w14:paraId="08B5487E" w14:textId="4CBA9C84" w:rsidR="00C332EA" w:rsidRPr="00FD6E8A" w:rsidRDefault="00C332EA" w:rsidP="00FD6E8A">
      <w:pPr>
        <w:tabs>
          <w:tab w:val="right" w:pos="9360"/>
        </w:tabs>
        <w:rPr>
          <w:sz w:val="28"/>
          <w:szCs w:val="28"/>
        </w:rPr>
      </w:pPr>
    </w:p>
    <w:p w14:paraId="3F0FE960" w14:textId="77777777" w:rsidR="00FD6E8A" w:rsidRDefault="00FD6E8A" w:rsidP="00FD6E8A">
      <w:pPr>
        <w:pBdr>
          <w:bottom w:val="single" w:sz="12" w:space="1" w:color="auto"/>
        </w:pBdr>
        <w:tabs>
          <w:tab w:val="right" w:pos="9360"/>
        </w:tabs>
      </w:pPr>
    </w:p>
    <w:p w14:paraId="5D81EBEF" w14:textId="7F2A5D21" w:rsidR="008E706E" w:rsidRPr="00FD6E8A" w:rsidRDefault="00FD6E8A" w:rsidP="00FD6E8A">
      <w:pPr>
        <w:tabs>
          <w:tab w:val="right" w:pos="9360"/>
        </w:tabs>
        <w:rPr>
          <w:sz w:val="28"/>
          <w:szCs w:val="28"/>
        </w:rPr>
      </w:pP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</w:p>
    <w:p w14:paraId="69C90F4F" w14:textId="6FCE6EEA" w:rsidR="00AF35EE" w:rsidRDefault="00AF35EE" w:rsidP="00AF35EE">
      <w:pPr>
        <w:tabs>
          <w:tab w:val="right" w:pos="9360"/>
        </w:tabs>
        <w:spacing w:after="0"/>
      </w:pPr>
      <w:r w:rsidRPr="00104B6C">
        <w:rPr>
          <w:b/>
          <w:sz w:val="28"/>
          <w:szCs w:val="28"/>
        </w:rPr>
        <w:t>Activity #3</w:t>
      </w:r>
      <w:r>
        <w:tab/>
        <w:t>10 min</w:t>
      </w:r>
    </w:p>
    <w:p w14:paraId="5551EFC4" w14:textId="77777777" w:rsidR="008E706E" w:rsidRDefault="008E706E" w:rsidP="008E706E">
      <w:pPr>
        <w:tabs>
          <w:tab w:val="right" w:pos="9360"/>
        </w:tabs>
        <w:spacing w:after="0"/>
        <w:rPr>
          <w:b/>
          <w:i/>
          <w:iCs/>
          <w:u w:val="single"/>
        </w:rPr>
      </w:pPr>
      <w:r w:rsidRPr="009D097D">
        <w:rPr>
          <w:b/>
          <w:i/>
          <w:iCs/>
          <w:u w:val="single"/>
        </w:rPr>
        <w:t>Procedure</w:t>
      </w:r>
    </w:p>
    <w:p w14:paraId="1F9E32EA" w14:textId="3D5D8519" w:rsidR="008E706E" w:rsidRPr="008E706E" w:rsidRDefault="008E706E" w:rsidP="008E706E">
      <w:pPr>
        <w:pStyle w:val="ListParagraph"/>
        <w:numPr>
          <w:ilvl w:val="0"/>
          <w:numId w:val="16"/>
        </w:numPr>
        <w:tabs>
          <w:tab w:val="right" w:pos="9360"/>
        </w:tabs>
        <w:spacing w:after="0"/>
        <w:rPr>
          <w:b/>
          <w:i/>
          <w:iCs/>
          <w:u w:val="single"/>
        </w:rPr>
      </w:pPr>
      <w:r>
        <w:rPr>
          <w:bCs/>
        </w:rPr>
        <w:t>Make dinosaurs out of the pieces of play doh that are too mixed to separate</w:t>
      </w:r>
    </w:p>
    <w:p w14:paraId="4778E73C" w14:textId="77777777" w:rsidR="008E706E" w:rsidRPr="005D7C71" w:rsidRDefault="008E706E" w:rsidP="008E706E">
      <w:pPr>
        <w:pStyle w:val="ListParagraph"/>
        <w:numPr>
          <w:ilvl w:val="0"/>
          <w:numId w:val="16"/>
        </w:numPr>
        <w:tabs>
          <w:tab w:val="right" w:pos="9360"/>
        </w:tabs>
        <w:spacing w:after="0"/>
        <w:rPr>
          <w:b/>
          <w:i/>
          <w:iCs/>
          <w:u w:val="single"/>
        </w:rPr>
      </w:pPr>
      <w:r>
        <w:rPr>
          <w:b/>
        </w:rPr>
        <w:t xml:space="preserve">Record </w:t>
      </w:r>
      <w:r w:rsidRPr="005D7C71">
        <w:rPr>
          <w:bCs/>
        </w:rPr>
        <w:t>the total number in your group</w:t>
      </w:r>
    </w:p>
    <w:p w14:paraId="2CA28B0D" w14:textId="152A1E90" w:rsidR="008E706E" w:rsidRPr="00CB53CA" w:rsidRDefault="008E706E" w:rsidP="00CB53CA">
      <w:pPr>
        <w:pStyle w:val="ListParagraph"/>
        <w:numPr>
          <w:ilvl w:val="0"/>
          <w:numId w:val="16"/>
        </w:numPr>
        <w:tabs>
          <w:tab w:val="right" w:pos="9360"/>
        </w:tabs>
        <w:spacing w:after="0"/>
        <w:rPr>
          <w:b/>
          <w:i/>
          <w:iCs/>
          <w:u w:val="single"/>
        </w:rPr>
      </w:pPr>
      <w:r>
        <w:rPr>
          <w:b/>
        </w:rPr>
        <w:t xml:space="preserve">Record </w:t>
      </w:r>
      <w:r w:rsidRPr="005D7C71">
        <w:rPr>
          <w:bCs/>
        </w:rPr>
        <w:t>the total number in the class</w:t>
      </w:r>
    </w:p>
    <w:p w14:paraId="70B1DE4B" w14:textId="0DA3A1CA" w:rsidR="00B44F47" w:rsidRPr="00B44F47" w:rsidRDefault="00CB53CA" w:rsidP="00B44F47">
      <w:pPr>
        <w:pStyle w:val="ListParagraph"/>
        <w:numPr>
          <w:ilvl w:val="0"/>
          <w:numId w:val="16"/>
        </w:numPr>
        <w:tabs>
          <w:tab w:val="right" w:pos="9360"/>
        </w:tabs>
        <w:spacing w:after="0"/>
        <w:rPr>
          <w:b/>
          <w:i/>
          <w:iCs/>
          <w:u w:val="single"/>
        </w:rPr>
      </w:pPr>
      <w:r>
        <w:rPr>
          <w:bCs/>
        </w:rPr>
        <w:t>Reiterate that different kinds of plastics w</w:t>
      </w:r>
      <w:r w:rsidR="00B44F47">
        <w:rPr>
          <w:bCs/>
        </w:rPr>
        <w:t>ill similarly not mix together so there will be clear differenced from one plastic to another</w:t>
      </w:r>
    </w:p>
    <w:p w14:paraId="6839065D" w14:textId="7D80A351" w:rsidR="008E706E" w:rsidRPr="009F4A80" w:rsidRDefault="008E706E" w:rsidP="00B44F47">
      <w:pPr>
        <w:pStyle w:val="ListParagraph"/>
        <w:tabs>
          <w:tab w:val="right" w:pos="9360"/>
        </w:tabs>
        <w:spacing w:after="0"/>
        <w:ind w:left="540"/>
        <w:rPr>
          <w:bCs/>
        </w:rPr>
      </w:pPr>
    </w:p>
    <w:p w14:paraId="6EB605DC" w14:textId="77777777" w:rsidR="008E706E" w:rsidRPr="009D097D" w:rsidRDefault="008E706E" w:rsidP="008E706E">
      <w:pPr>
        <w:tabs>
          <w:tab w:val="right" w:pos="9360"/>
        </w:tabs>
        <w:spacing w:after="0"/>
        <w:rPr>
          <w:b/>
          <w:i/>
          <w:iCs/>
          <w:u w:val="single"/>
        </w:rPr>
      </w:pPr>
      <w:r w:rsidRPr="009D097D">
        <w:rPr>
          <w:b/>
          <w:i/>
          <w:iCs/>
          <w:u w:val="single"/>
        </w:rPr>
        <w:t>Key Takeaways:</w:t>
      </w:r>
    </w:p>
    <w:p w14:paraId="5327B0B9" w14:textId="0D7BC64A" w:rsidR="008E706E" w:rsidRDefault="00B44F47" w:rsidP="008E706E">
      <w:pPr>
        <w:pStyle w:val="ListParagraph"/>
        <w:numPr>
          <w:ilvl w:val="0"/>
          <w:numId w:val="21"/>
        </w:numPr>
        <w:tabs>
          <w:tab w:val="right" w:pos="9360"/>
        </w:tabs>
        <w:spacing w:after="0"/>
        <w:ind w:left="540" w:hanging="180"/>
        <w:rPr>
          <w:bCs/>
        </w:rPr>
      </w:pPr>
      <w:r>
        <w:rPr>
          <w:bCs/>
        </w:rPr>
        <w:t>Plastics do not mix</w:t>
      </w:r>
    </w:p>
    <w:p w14:paraId="2EFA01FE" w14:textId="74D8DBB5" w:rsidR="00B44F47" w:rsidRDefault="00B44F47" w:rsidP="00B44F47">
      <w:pPr>
        <w:pStyle w:val="ListParagraph"/>
        <w:numPr>
          <w:ilvl w:val="0"/>
          <w:numId w:val="21"/>
        </w:numPr>
        <w:tabs>
          <w:tab w:val="right" w:pos="9360"/>
        </w:tabs>
        <w:spacing w:after="0"/>
        <w:ind w:left="540" w:hanging="180"/>
        <w:rPr>
          <w:bCs/>
        </w:rPr>
      </w:pPr>
      <w:r>
        <w:rPr>
          <w:bCs/>
        </w:rPr>
        <w:t>Products made out of “mixed” colors/plastic are not perfect</w:t>
      </w:r>
    </w:p>
    <w:p w14:paraId="3E719F72" w14:textId="77777777" w:rsidR="00B44F47" w:rsidRPr="00B44F47" w:rsidRDefault="00B44F47" w:rsidP="00B44F47">
      <w:pPr>
        <w:tabs>
          <w:tab w:val="right" w:pos="9360"/>
        </w:tabs>
        <w:spacing w:after="0"/>
        <w:ind w:left="360"/>
        <w:rPr>
          <w:bCs/>
        </w:rPr>
      </w:pPr>
    </w:p>
    <w:p w14:paraId="1743C070" w14:textId="77777777" w:rsidR="00FD6E8A" w:rsidRDefault="00FD6E8A" w:rsidP="00FD6E8A">
      <w:pPr>
        <w:pBdr>
          <w:bottom w:val="single" w:sz="12" w:space="1" w:color="auto"/>
        </w:pBdr>
        <w:tabs>
          <w:tab w:val="right" w:pos="9360"/>
        </w:tabs>
      </w:pPr>
    </w:p>
    <w:p w14:paraId="70750BC8" w14:textId="101A82BE" w:rsidR="008E706E" w:rsidRPr="00FD6E8A" w:rsidRDefault="00FD6E8A" w:rsidP="00AF35EE">
      <w:pPr>
        <w:tabs>
          <w:tab w:val="right" w:pos="9360"/>
        </w:tabs>
        <w:rPr>
          <w:sz w:val="28"/>
          <w:szCs w:val="28"/>
        </w:rPr>
      </w:pP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</w:p>
    <w:p w14:paraId="4F68955F" w14:textId="77777777" w:rsidR="00AF35EE" w:rsidRPr="00A77CE4" w:rsidRDefault="00AF35EE" w:rsidP="00AF35EE">
      <w:pPr>
        <w:tabs>
          <w:tab w:val="right" w:pos="9360"/>
        </w:tabs>
        <w:spacing w:after="0"/>
        <w:rPr>
          <w:b/>
        </w:rPr>
      </w:pPr>
      <w:r w:rsidRPr="00104B6C">
        <w:rPr>
          <w:b/>
          <w:sz w:val="28"/>
          <w:szCs w:val="28"/>
        </w:rPr>
        <w:t>Group discussion</w:t>
      </w:r>
      <w:r>
        <w:rPr>
          <w:b/>
        </w:rPr>
        <w:tab/>
      </w:r>
      <w:r>
        <w:t>till the end…</w:t>
      </w:r>
    </w:p>
    <w:p w14:paraId="0873707E" w14:textId="77777777" w:rsidR="0029238A" w:rsidRDefault="00AF35EE" w:rsidP="0029238A">
      <w:pPr>
        <w:pStyle w:val="ListParagraph"/>
        <w:numPr>
          <w:ilvl w:val="0"/>
          <w:numId w:val="16"/>
        </w:numPr>
        <w:tabs>
          <w:tab w:val="right" w:pos="9360"/>
        </w:tabs>
      </w:pPr>
      <w:r>
        <w:t>Introduce the concept of reduce/reuse/recycle</w:t>
      </w:r>
    </w:p>
    <w:p w14:paraId="3268141A" w14:textId="78B478B1" w:rsidR="001E25C7" w:rsidRDefault="0029238A" w:rsidP="0029238A">
      <w:pPr>
        <w:pStyle w:val="ListParagraph"/>
        <w:numPr>
          <w:ilvl w:val="0"/>
          <w:numId w:val="16"/>
        </w:numPr>
        <w:tabs>
          <w:tab w:val="right" w:pos="9360"/>
        </w:tabs>
      </w:pPr>
      <w:r>
        <w:t xml:space="preserve">Video on </w:t>
      </w:r>
      <w:r w:rsidR="001E25C7">
        <w:t xml:space="preserve">Reduce reuse recycle </w:t>
      </w:r>
    </w:p>
    <w:p w14:paraId="3356293D" w14:textId="77777777" w:rsidR="00AF35EE" w:rsidRDefault="00AF35EE" w:rsidP="00AF35EE">
      <w:pPr>
        <w:pStyle w:val="ListParagraph"/>
        <w:numPr>
          <w:ilvl w:val="0"/>
          <w:numId w:val="16"/>
        </w:numPr>
        <w:tabs>
          <w:tab w:val="right" w:pos="9360"/>
        </w:tabs>
      </w:pPr>
      <w:r>
        <w:t>Wrap-up</w:t>
      </w:r>
    </w:p>
    <w:p w14:paraId="1F53D387" w14:textId="161E3597" w:rsidR="00220C8C" w:rsidRPr="0004067F" w:rsidRDefault="00220C8C">
      <w:pPr>
        <w:rPr>
          <w:rFonts w:ascii="Calibri" w:eastAsia="Times New Roman" w:hAnsi="Calibri" w:cs="Calibri"/>
          <w:sz w:val="28"/>
          <w:szCs w:val="28"/>
        </w:rPr>
      </w:pPr>
    </w:p>
    <w:sectPr w:rsidR="00220C8C" w:rsidRPr="0004067F" w:rsidSect="00220C8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CB2CA" w14:textId="77777777" w:rsidR="00220C8C" w:rsidRDefault="00220C8C" w:rsidP="00220C8C">
      <w:pPr>
        <w:spacing w:after="0" w:line="240" w:lineRule="auto"/>
      </w:pPr>
      <w:r>
        <w:separator/>
      </w:r>
    </w:p>
  </w:endnote>
  <w:endnote w:type="continuationSeparator" w:id="0">
    <w:p w14:paraId="46D2A047" w14:textId="77777777" w:rsidR="00220C8C" w:rsidRDefault="00220C8C" w:rsidP="00220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49532" w14:textId="77777777" w:rsidR="00220C8C" w:rsidRDefault="00220C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BBA49" w14:textId="4629BAA9" w:rsidR="00220C8C" w:rsidRDefault="00220C8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17C3D" w14:textId="77777777" w:rsidR="00220C8C" w:rsidRDefault="00220C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6A14E" w14:textId="77777777" w:rsidR="00220C8C" w:rsidRDefault="00220C8C" w:rsidP="00220C8C">
      <w:pPr>
        <w:spacing w:after="0" w:line="240" w:lineRule="auto"/>
      </w:pPr>
      <w:r>
        <w:separator/>
      </w:r>
    </w:p>
  </w:footnote>
  <w:footnote w:type="continuationSeparator" w:id="0">
    <w:p w14:paraId="5A040032" w14:textId="77777777" w:rsidR="00220C8C" w:rsidRDefault="00220C8C" w:rsidP="00220C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BEEC5" w14:textId="77777777" w:rsidR="00220C8C" w:rsidRDefault="00220C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D4D51" w14:textId="1744A185" w:rsidR="00220C8C" w:rsidRPr="00220C8C" w:rsidRDefault="00220C8C">
    <w:pPr>
      <w:pStyle w:val="Header"/>
      <w:rPr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0CE05" w14:textId="56946DC9" w:rsidR="00220C8C" w:rsidRPr="00220C8C" w:rsidRDefault="00220C8C">
    <w:pPr>
      <w:pStyle w:val="Header"/>
      <w:rPr>
        <w:sz w:val="28"/>
        <w:szCs w:val="28"/>
      </w:rPr>
    </w:pPr>
    <w:r w:rsidRPr="00220C8C">
      <w:rPr>
        <w:sz w:val="28"/>
        <w:szCs w:val="28"/>
      </w:rPr>
      <w:t>Volunteer Inf</w:t>
    </w:r>
    <w:r>
      <w:rPr>
        <w:sz w:val="28"/>
        <w:szCs w:val="28"/>
      </w:rPr>
      <w:t>or</w:t>
    </w:r>
    <w:r w:rsidRPr="00220C8C">
      <w:rPr>
        <w:sz w:val="28"/>
        <w:szCs w:val="28"/>
      </w:rPr>
      <w:t>mation Pack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92627"/>
    <w:multiLevelType w:val="hybridMultilevel"/>
    <w:tmpl w:val="D40C6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84682"/>
    <w:multiLevelType w:val="hybridMultilevel"/>
    <w:tmpl w:val="87369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00132"/>
    <w:multiLevelType w:val="hybridMultilevel"/>
    <w:tmpl w:val="321A9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F5322"/>
    <w:multiLevelType w:val="hybridMultilevel"/>
    <w:tmpl w:val="86FE1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51C35"/>
    <w:multiLevelType w:val="hybridMultilevel"/>
    <w:tmpl w:val="9DF42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3512A"/>
    <w:multiLevelType w:val="hybridMultilevel"/>
    <w:tmpl w:val="D2D02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A42E4"/>
    <w:multiLevelType w:val="hybridMultilevel"/>
    <w:tmpl w:val="B1489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74A4B"/>
    <w:multiLevelType w:val="hybridMultilevel"/>
    <w:tmpl w:val="CEC6F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5D3BC5"/>
    <w:multiLevelType w:val="hybridMultilevel"/>
    <w:tmpl w:val="80129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3117C3"/>
    <w:multiLevelType w:val="hybridMultilevel"/>
    <w:tmpl w:val="A7E0C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312117"/>
    <w:multiLevelType w:val="hybridMultilevel"/>
    <w:tmpl w:val="655CD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8F15BA"/>
    <w:multiLevelType w:val="hybridMultilevel"/>
    <w:tmpl w:val="62605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5E4FF2"/>
    <w:multiLevelType w:val="hybridMultilevel"/>
    <w:tmpl w:val="62166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830DC"/>
    <w:multiLevelType w:val="multilevel"/>
    <w:tmpl w:val="43988E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9331183"/>
    <w:multiLevelType w:val="hybridMultilevel"/>
    <w:tmpl w:val="27321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AA5211"/>
    <w:multiLevelType w:val="hybridMultilevel"/>
    <w:tmpl w:val="2ED2B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717CC7"/>
    <w:multiLevelType w:val="hybridMultilevel"/>
    <w:tmpl w:val="6B7C1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D5733F"/>
    <w:multiLevelType w:val="hybridMultilevel"/>
    <w:tmpl w:val="1FE4C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E7508B"/>
    <w:multiLevelType w:val="multilevel"/>
    <w:tmpl w:val="31B08AB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C374DFC"/>
    <w:multiLevelType w:val="hybridMultilevel"/>
    <w:tmpl w:val="E5CA2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3A2B07"/>
    <w:multiLevelType w:val="multilevel"/>
    <w:tmpl w:val="E59059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26677E0"/>
    <w:multiLevelType w:val="hybridMultilevel"/>
    <w:tmpl w:val="61CEA768"/>
    <w:lvl w:ilvl="0" w:tplc="AE00D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EA8B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A410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4EC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A292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5014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6C90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58CC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7654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3D2A93"/>
    <w:multiLevelType w:val="hybridMultilevel"/>
    <w:tmpl w:val="2E5C0558"/>
    <w:lvl w:ilvl="0" w:tplc="60A65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D854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B8BD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8AEE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5A0A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242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9CD9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2605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D86E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EF6D63"/>
    <w:multiLevelType w:val="hybridMultilevel"/>
    <w:tmpl w:val="58345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326490"/>
    <w:multiLevelType w:val="multilevel"/>
    <w:tmpl w:val="561A9BA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0"/>
  </w:num>
  <w:num w:numId="2">
    <w:abstractNumId w:val="13"/>
  </w:num>
  <w:num w:numId="3">
    <w:abstractNumId w:val="18"/>
  </w:num>
  <w:num w:numId="4">
    <w:abstractNumId w:val="24"/>
  </w:num>
  <w:num w:numId="5">
    <w:abstractNumId w:val="12"/>
  </w:num>
  <w:num w:numId="6">
    <w:abstractNumId w:val="19"/>
  </w:num>
  <w:num w:numId="7">
    <w:abstractNumId w:val="2"/>
  </w:num>
  <w:num w:numId="8">
    <w:abstractNumId w:val="6"/>
  </w:num>
  <w:num w:numId="9">
    <w:abstractNumId w:val="9"/>
  </w:num>
  <w:num w:numId="10">
    <w:abstractNumId w:val="4"/>
  </w:num>
  <w:num w:numId="11">
    <w:abstractNumId w:val="16"/>
  </w:num>
  <w:num w:numId="12">
    <w:abstractNumId w:val="21"/>
  </w:num>
  <w:num w:numId="13">
    <w:abstractNumId w:val="22"/>
  </w:num>
  <w:num w:numId="14">
    <w:abstractNumId w:val="7"/>
  </w:num>
  <w:num w:numId="15">
    <w:abstractNumId w:val="15"/>
  </w:num>
  <w:num w:numId="16">
    <w:abstractNumId w:val="3"/>
  </w:num>
  <w:num w:numId="17">
    <w:abstractNumId w:val="0"/>
  </w:num>
  <w:num w:numId="18">
    <w:abstractNumId w:val="23"/>
  </w:num>
  <w:num w:numId="19">
    <w:abstractNumId w:val="14"/>
  </w:num>
  <w:num w:numId="20">
    <w:abstractNumId w:val="1"/>
  </w:num>
  <w:num w:numId="21">
    <w:abstractNumId w:val="5"/>
  </w:num>
  <w:num w:numId="22">
    <w:abstractNumId w:val="17"/>
  </w:num>
  <w:num w:numId="23">
    <w:abstractNumId w:val="8"/>
  </w:num>
  <w:num w:numId="24">
    <w:abstractNumId w:val="10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rcwMzUysjQztzRV0lEKTi0uzszPAykwrwUAxbLCaywAAAA="/>
  </w:docVars>
  <w:rsids>
    <w:rsidRoot w:val="00220C8C"/>
    <w:rsid w:val="0002164B"/>
    <w:rsid w:val="0004067F"/>
    <w:rsid w:val="00091834"/>
    <w:rsid w:val="00104B6C"/>
    <w:rsid w:val="001313B2"/>
    <w:rsid w:val="0019075A"/>
    <w:rsid w:val="001C4115"/>
    <w:rsid w:val="001C528D"/>
    <w:rsid w:val="001D77DA"/>
    <w:rsid w:val="001E25C7"/>
    <w:rsid w:val="001E3A5B"/>
    <w:rsid w:val="001E5870"/>
    <w:rsid w:val="00201C7F"/>
    <w:rsid w:val="00204A6C"/>
    <w:rsid w:val="00220C8C"/>
    <w:rsid w:val="00261031"/>
    <w:rsid w:val="00282363"/>
    <w:rsid w:val="0029238A"/>
    <w:rsid w:val="002962EF"/>
    <w:rsid w:val="002B484E"/>
    <w:rsid w:val="002E3015"/>
    <w:rsid w:val="003175D3"/>
    <w:rsid w:val="00341CDA"/>
    <w:rsid w:val="00341D02"/>
    <w:rsid w:val="003A1EDF"/>
    <w:rsid w:val="003B2D3D"/>
    <w:rsid w:val="003B3577"/>
    <w:rsid w:val="00456F85"/>
    <w:rsid w:val="00457C5F"/>
    <w:rsid w:val="004671D6"/>
    <w:rsid w:val="0046733E"/>
    <w:rsid w:val="0047588B"/>
    <w:rsid w:val="004F4EF6"/>
    <w:rsid w:val="00547DE3"/>
    <w:rsid w:val="005846D9"/>
    <w:rsid w:val="005B43CC"/>
    <w:rsid w:val="005C5D8B"/>
    <w:rsid w:val="005D7C71"/>
    <w:rsid w:val="006140B0"/>
    <w:rsid w:val="006322E4"/>
    <w:rsid w:val="0063583B"/>
    <w:rsid w:val="00642CA1"/>
    <w:rsid w:val="00655D6D"/>
    <w:rsid w:val="00671B28"/>
    <w:rsid w:val="006C68C9"/>
    <w:rsid w:val="00707737"/>
    <w:rsid w:val="0071704F"/>
    <w:rsid w:val="00732B08"/>
    <w:rsid w:val="00733694"/>
    <w:rsid w:val="00750381"/>
    <w:rsid w:val="007642FB"/>
    <w:rsid w:val="0078005E"/>
    <w:rsid w:val="007F344A"/>
    <w:rsid w:val="008140AD"/>
    <w:rsid w:val="00846192"/>
    <w:rsid w:val="00860142"/>
    <w:rsid w:val="008618F0"/>
    <w:rsid w:val="00890DC6"/>
    <w:rsid w:val="008D7036"/>
    <w:rsid w:val="008E706E"/>
    <w:rsid w:val="008F26FF"/>
    <w:rsid w:val="008F50F4"/>
    <w:rsid w:val="008F590F"/>
    <w:rsid w:val="00924F00"/>
    <w:rsid w:val="00943259"/>
    <w:rsid w:val="00944ED2"/>
    <w:rsid w:val="00951B02"/>
    <w:rsid w:val="009C1B06"/>
    <w:rsid w:val="009D097D"/>
    <w:rsid w:val="009F2BC1"/>
    <w:rsid w:val="009F4A80"/>
    <w:rsid w:val="00A25A66"/>
    <w:rsid w:val="00A4563A"/>
    <w:rsid w:val="00AA6FFD"/>
    <w:rsid w:val="00AF35EE"/>
    <w:rsid w:val="00B442EA"/>
    <w:rsid w:val="00B44F47"/>
    <w:rsid w:val="00B75E70"/>
    <w:rsid w:val="00B966A5"/>
    <w:rsid w:val="00B9709C"/>
    <w:rsid w:val="00BC3536"/>
    <w:rsid w:val="00BD2118"/>
    <w:rsid w:val="00C332EA"/>
    <w:rsid w:val="00C43E57"/>
    <w:rsid w:val="00C46B21"/>
    <w:rsid w:val="00C84E56"/>
    <w:rsid w:val="00CB53CA"/>
    <w:rsid w:val="00CE22F7"/>
    <w:rsid w:val="00CF3122"/>
    <w:rsid w:val="00D042A2"/>
    <w:rsid w:val="00D11EC5"/>
    <w:rsid w:val="00D27C2F"/>
    <w:rsid w:val="00D91116"/>
    <w:rsid w:val="00D913DE"/>
    <w:rsid w:val="00D929DA"/>
    <w:rsid w:val="00DA4656"/>
    <w:rsid w:val="00DB0F93"/>
    <w:rsid w:val="00DD395F"/>
    <w:rsid w:val="00DF43A8"/>
    <w:rsid w:val="00E307D8"/>
    <w:rsid w:val="00E50B28"/>
    <w:rsid w:val="00EA3CD0"/>
    <w:rsid w:val="00EB5E2F"/>
    <w:rsid w:val="00EE4C00"/>
    <w:rsid w:val="00F070F4"/>
    <w:rsid w:val="00F34780"/>
    <w:rsid w:val="00F41FCA"/>
    <w:rsid w:val="00FB7BA3"/>
    <w:rsid w:val="00FD6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31BD4"/>
  <w15:chartTrackingRefBased/>
  <w15:docId w15:val="{1730C4FA-7211-44A4-9D49-CAA3E042D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F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0C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C8C"/>
  </w:style>
  <w:style w:type="paragraph" w:styleId="Footer">
    <w:name w:val="footer"/>
    <w:basedOn w:val="Normal"/>
    <w:link w:val="FooterChar"/>
    <w:uiPriority w:val="99"/>
    <w:unhideWhenUsed/>
    <w:rsid w:val="00220C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C8C"/>
  </w:style>
  <w:style w:type="paragraph" w:customStyle="1" w:styleId="paragraph">
    <w:name w:val="paragraph"/>
    <w:basedOn w:val="Normal"/>
    <w:rsid w:val="00220C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220C8C"/>
  </w:style>
  <w:style w:type="character" w:customStyle="1" w:styleId="normaltextrun">
    <w:name w:val="normaltextrun"/>
    <w:basedOn w:val="DefaultParagraphFont"/>
    <w:rsid w:val="00220C8C"/>
  </w:style>
  <w:style w:type="paragraph" w:styleId="ListParagraph">
    <w:name w:val="List Paragraph"/>
    <w:basedOn w:val="Normal"/>
    <w:uiPriority w:val="34"/>
    <w:qFormat/>
    <w:rsid w:val="00AF35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175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75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4A6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4</Pages>
  <Words>840</Words>
  <Characters>4794</Characters>
  <Application>Microsoft Office Word</Application>
  <DocSecurity>0</DocSecurity>
  <Lines>39</Lines>
  <Paragraphs>11</Paragraphs>
  <ScaleCrop>false</ScaleCrop>
  <Company/>
  <LinksUpToDate>false</LinksUpToDate>
  <CharactersWithSpaces>5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Harrier</dc:creator>
  <cp:keywords/>
  <dc:description/>
  <cp:lastModifiedBy>Danielle Harrier</cp:lastModifiedBy>
  <cp:revision>91</cp:revision>
  <cp:lastPrinted>2021-11-17T20:46:00Z</cp:lastPrinted>
  <dcterms:created xsi:type="dcterms:W3CDTF">2021-11-17T01:08:00Z</dcterms:created>
  <dcterms:modified xsi:type="dcterms:W3CDTF">2021-11-17T23:48:00Z</dcterms:modified>
</cp:coreProperties>
</file>